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2D4125" w14:textId="2D6C621F" w:rsidR="00206F90" w:rsidRPr="00567ED3" w:rsidRDefault="00206F90">
      <w:pPr>
        <w:rPr>
          <w:b/>
          <w:bCs/>
        </w:rPr>
      </w:pPr>
      <w:r w:rsidRPr="00567ED3">
        <w:rPr>
          <w:b/>
          <w:bCs/>
        </w:rPr>
        <w:t xml:space="preserve">Additional file </w:t>
      </w:r>
      <w:r w:rsidR="007E7FEB">
        <w:rPr>
          <w:b/>
          <w:bCs/>
        </w:rPr>
        <w:t>4</w:t>
      </w:r>
      <w:r w:rsidRPr="00567ED3">
        <w:rPr>
          <w:b/>
          <w:bCs/>
        </w:rPr>
        <w:t>: Composition of groups</w:t>
      </w:r>
      <w:r w:rsidR="00EC7D02" w:rsidRPr="00567ED3">
        <w:rPr>
          <w:b/>
          <w:bCs/>
        </w:rPr>
        <w:t xml:space="preserve"> participated in </w:t>
      </w:r>
      <w:r w:rsidR="00B76318">
        <w:rPr>
          <w:b/>
          <w:bCs/>
        </w:rPr>
        <w:t>Co-Design workshop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1740"/>
        <w:gridCol w:w="3800"/>
        <w:gridCol w:w="965"/>
        <w:gridCol w:w="3413"/>
      </w:tblGrid>
      <w:tr w:rsidR="00733BC5" w:rsidRPr="007020CA" w14:paraId="3931E543" w14:textId="77777777" w:rsidTr="00257D69">
        <w:trPr>
          <w:trHeight w:val="440"/>
          <w:tblHeader/>
        </w:trPr>
        <w:tc>
          <w:tcPr>
            <w:tcW w:w="1740" w:type="dxa"/>
            <w:noWrap/>
            <w:hideMark/>
          </w:tcPr>
          <w:p w14:paraId="080A4AB2" w14:textId="1FDE1280" w:rsidR="00DE2A9E" w:rsidRPr="007020CA" w:rsidRDefault="00B76318" w:rsidP="002F39A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roup</w:t>
            </w:r>
          </w:p>
        </w:tc>
        <w:tc>
          <w:tcPr>
            <w:tcW w:w="3800" w:type="dxa"/>
            <w:hideMark/>
          </w:tcPr>
          <w:p w14:paraId="0DE03DF2" w14:textId="4317FD6E" w:rsidR="00DE2A9E" w:rsidRPr="007020CA" w:rsidRDefault="00DE2A9E" w:rsidP="002F39A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ole</w:t>
            </w:r>
          </w:p>
        </w:tc>
        <w:tc>
          <w:tcPr>
            <w:tcW w:w="965" w:type="dxa"/>
          </w:tcPr>
          <w:p w14:paraId="148A03D2" w14:textId="3A1B3DEE" w:rsidR="00DE2A9E" w:rsidRPr="007020CA" w:rsidRDefault="00DE2A9E" w:rsidP="002F39A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umber</w:t>
            </w:r>
          </w:p>
        </w:tc>
        <w:tc>
          <w:tcPr>
            <w:tcW w:w="3413" w:type="dxa"/>
            <w:noWrap/>
            <w:hideMark/>
          </w:tcPr>
          <w:p w14:paraId="6EB537FD" w14:textId="6F56186E" w:rsidR="00DE2A9E" w:rsidRPr="007020CA" w:rsidRDefault="00DE2A9E" w:rsidP="002F39A8">
            <w:pPr>
              <w:jc w:val="center"/>
              <w:rPr>
                <w:b/>
                <w:bCs/>
              </w:rPr>
            </w:pPr>
            <w:r w:rsidRPr="007020CA">
              <w:rPr>
                <w:b/>
                <w:bCs/>
              </w:rPr>
              <w:t>Organisation</w:t>
            </w:r>
            <w:r w:rsidR="00FB26CB">
              <w:rPr>
                <w:b/>
                <w:bCs/>
              </w:rPr>
              <w:t>/Department</w:t>
            </w:r>
          </w:p>
        </w:tc>
      </w:tr>
      <w:tr w:rsidR="00733BC5" w:rsidRPr="007020CA" w14:paraId="38BC55FD" w14:textId="77777777" w:rsidTr="00257D69">
        <w:trPr>
          <w:trHeight w:val="440"/>
        </w:trPr>
        <w:tc>
          <w:tcPr>
            <w:tcW w:w="1740" w:type="dxa"/>
            <w:vMerge w:val="restart"/>
            <w:noWrap/>
            <w:hideMark/>
          </w:tcPr>
          <w:p w14:paraId="5FED0563" w14:textId="46EF2741" w:rsidR="00450EC2" w:rsidRPr="007020CA" w:rsidRDefault="009C6AE0" w:rsidP="002F39A8">
            <w:pPr>
              <w:jc w:val="center"/>
            </w:pPr>
            <w:r>
              <w:t>One</w:t>
            </w:r>
          </w:p>
        </w:tc>
        <w:tc>
          <w:tcPr>
            <w:tcW w:w="3800" w:type="dxa"/>
            <w:hideMark/>
          </w:tcPr>
          <w:p w14:paraId="22F499E8" w14:textId="0C7C1E8C" w:rsidR="00450EC2" w:rsidRPr="007020CA" w:rsidRDefault="00262A5C" w:rsidP="002F39A8">
            <w:pPr>
              <w:jc w:val="center"/>
            </w:pPr>
            <w:r>
              <w:t>Reproductive Health Officer</w:t>
            </w:r>
          </w:p>
        </w:tc>
        <w:tc>
          <w:tcPr>
            <w:tcW w:w="965" w:type="dxa"/>
          </w:tcPr>
          <w:p w14:paraId="169755FC" w14:textId="47563DD4" w:rsidR="00450EC2" w:rsidRDefault="00262A5C" w:rsidP="002F39A8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  <w:hideMark/>
          </w:tcPr>
          <w:p w14:paraId="1CC12530" w14:textId="5CF87694" w:rsidR="00450EC2" w:rsidRPr="007020CA" w:rsidRDefault="00262A5C" w:rsidP="002F39A8">
            <w:pPr>
              <w:jc w:val="center"/>
            </w:pPr>
            <w:r>
              <w:t>MoH-RHD</w:t>
            </w:r>
          </w:p>
        </w:tc>
      </w:tr>
      <w:tr w:rsidR="00733BC5" w:rsidRPr="007020CA" w14:paraId="6A54521B" w14:textId="77777777" w:rsidTr="00257D69">
        <w:trPr>
          <w:trHeight w:val="341"/>
        </w:trPr>
        <w:tc>
          <w:tcPr>
            <w:tcW w:w="1740" w:type="dxa"/>
            <w:vMerge/>
            <w:noWrap/>
          </w:tcPr>
          <w:p w14:paraId="77F6E409" w14:textId="19B7AE0E" w:rsidR="00450EC2" w:rsidRPr="007020CA" w:rsidRDefault="00450EC2" w:rsidP="002F39A8">
            <w:pPr>
              <w:jc w:val="center"/>
            </w:pPr>
          </w:p>
        </w:tc>
        <w:tc>
          <w:tcPr>
            <w:tcW w:w="3800" w:type="dxa"/>
          </w:tcPr>
          <w:p w14:paraId="559733FD" w14:textId="03CD5665" w:rsidR="00450EC2" w:rsidRPr="007020CA" w:rsidRDefault="00865719" w:rsidP="002F39A8">
            <w:pPr>
              <w:jc w:val="center"/>
            </w:pPr>
            <w:r>
              <w:t>Deputy Director</w:t>
            </w:r>
          </w:p>
        </w:tc>
        <w:tc>
          <w:tcPr>
            <w:tcW w:w="965" w:type="dxa"/>
          </w:tcPr>
          <w:p w14:paraId="685AA7CA" w14:textId="22B89220" w:rsidR="00450EC2" w:rsidRDefault="00450EC2" w:rsidP="002F39A8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24B26188" w14:textId="4A6C6525" w:rsidR="00450EC2" w:rsidRPr="007020CA" w:rsidRDefault="00450EC2" w:rsidP="002F39A8">
            <w:pPr>
              <w:jc w:val="center"/>
            </w:pPr>
            <w:r>
              <w:t>MoH</w:t>
            </w:r>
            <w:r w:rsidR="000A6C49">
              <w:t>-QMD</w:t>
            </w:r>
          </w:p>
        </w:tc>
      </w:tr>
      <w:tr w:rsidR="00733BC5" w:rsidRPr="007020CA" w14:paraId="5A3A71F3" w14:textId="77777777" w:rsidTr="00257D69">
        <w:trPr>
          <w:trHeight w:val="350"/>
        </w:trPr>
        <w:tc>
          <w:tcPr>
            <w:tcW w:w="1740" w:type="dxa"/>
            <w:vMerge/>
            <w:noWrap/>
          </w:tcPr>
          <w:p w14:paraId="274939A9" w14:textId="7A501226" w:rsidR="00450EC2" w:rsidRDefault="00450EC2" w:rsidP="002F39A8">
            <w:pPr>
              <w:jc w:val="center"/>
            </w:pPr>
          </w:p>
        </w:tc>
        <w:tc>
          <w:tcPr>
            <w:tcW w:w="3800" w:type="dxa"/>
          </w:tcPr>
          <w:p w14:paraId="3F35BFFE" w14:textId="28493F30" w:rsidR="00450EC2" w:rsidRDefault="00D16523" w:rsidP="002F39A8">
            <w:pPr>
              <w:jc w:val="center"/>
            </w:pPr>
            <w:r>
              <w:t>Community member</w:t>
            </w:r>
          </w:p>
        </w:tc>
        <w:tc>
          <w:tcPr>
            <w:tcW w:w="965" w:type="dxa"/>
          </w:tcPr>
          <w:p w14:paraId="19C5FF29" w14:textId="4B593160" w:rsidR="00450EC2" w:rsidRDefault="003170AD" w:rsidP="002F39A8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0C134493" w14:textId="6122AEEF" w:rsidR="00450EC2" w:rsidRDefault="00EB6D6C" w:rsidP="002F39A8">
            <w:pPr>
              <w:jc w:val="center"/>
            </w:pPr>
            <w:r>
              <w:t>Dowa community</w:t>
            </w:r>
          </w:p>
        </w:tc>
      </w:tr>
      <w:tr w:rsidR="00733BC5" w:rsidRPr="007020CA" w14:paraId="7EA0FD99" w14:textId="77777777" w:rsidTr="00257D69">
        <w:trPr>
          <w:trHeight w:val="368"/>
        </w:trPr>
        <w:tc>
          <w:tcPr>
            <w:tcW w:w="1740" w:type="dxa"/>
            <w:vMerge/>
            <w:noWrap/>
          </w:tcPr>
          <w:p w14:paraId="0E011932" w14:textId="77777777" w:rsidR="00450EC2" w:rsidRDefault="00450EC2" w:rsidP="002F39A8">
            <w:pPr>
              <w:jc w:val="center"/>
            </w:pPr>
          </w:p>
        </w:tc>
        <w:tc>
          <w:tcPr>
            <w:tcW w:w="3800" w:type="dxa"/>
          </w:tcPr>
          <w:p w14:paraId="5B305314" w14:textId="5401795F" w:rsidR="00450EC2" w:rsidRDefault="003170AD" w:rsidP="002F39A8">
            <w:pPr>
              <w:jc w:val="center"/>
            </w:pPr>
            <w:r>
              <w:t>Obstetrician</w:t>
            </w:r>
          </w:p>
        </w:tc>
        <w:tc>
          <w:tcPr>
            <w:tcW w:w="965" w:type="dxa"/>
          </w:tcPr>
          <w:p w14:paraId="64031388" w14:textId="64451DFB" w:rsidR="00450EC2" w:rsidRDefault="00450EC2" w:rsidP="002F39A8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67F00948" w14:textId="7835705C" w:rsidR="00450EC2" w:rsidRDefault="003170AD" w:rsidP="002F39A8">
            <w:pPr>
              <w:jc w:val="center"/>
            </w:pPr>
            <w:r>
              <w:t>Central hospital</w:t>
            </w:r>
          </w:p>
        </w:tc>
      </w:tr>
      <w:tr w:rsidR="00171955" w:rsidRPr="007020CA" w14:paraId="4ADD811A" w14:textId="77777777" w:rsidTr="00257D69">
        <w:trPr>
          <w:trHeight w:val="368"/>
        </w:trPr>
        <w:tc>
          <w:tcPr>
            <w:tcW w:w="1740" w:type="dxa"/>
            <w:vMerge/>
            <w:noWrap/>
          </w:tcPr>
          <w:p w14:paraId="789FEC85" w14:textId="77777777" w:rsidR="00171955" w:rsidRDefault="00171955" w:rsidP="002F39A8">
            <w:pPr>
              <w:jc w:val="center"/>
            </w:pPr>
          </w:p>
        </w:tc>
        <w:tc>
          <w:tcPr>
            <w:tcW w:w="3800" w:type="dxa"/>
          </w:tcPr>
          <w:p w14:paraId="2A41A7E6" w14:textId="22256279" w:rsidR="00171955" w:rsidRDefault="00171955" w:rsidP="002F39A8">
            <w:pPr>
              <w:jc w:val="center"/>
            </w:pPr>
            <w:r>
              <w:t>Safe motherhood Coordinator</w:t>
            </w:r>
            <w:r w:rsidR="007F79A3">
              <w:t>/midwife</w:t>
            </w:r>
          </w:p>
        </w:tc>
        <w:tc>
          <w:tcPr>
            <w:tcW w:w="965" w:type="dxa"/>
          </w:tcPr>
          <w:p w14:paraId="33D2E684" w14:textId="7310A136" w:rsidR="00171955" w:rsidRDefault="00171955" w:rsidP="002F39A8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3CE22620" w14:textId="2BD5BDA3" w:rsidR="00171955" w:rsidRDefault="00AC0829" w:rsidP="002766D7">
            <w:r>
              <w:t xml:space="preserve">              </w:t>
            </w:r>
            <w:r w:rsidR="002766D7">
              <w:t>District Office</w:t>
            </w:r>
          </w:p>
        </w:tc>
      </w:tr>
      <w:tr w:rsidR="0091250D" w:rsidRPr="007020CA" w14:paraId="0B42D0C2" w14:textId="77777777" w:rsidTr="00257D69">
        <w:trPr>
          <w:trHeight w:val="368"/>
        </w:trPr>
        <w:tc>
          <w:tcPr>
            <w:tcW w:w="1740" w:type="dxa"/>
            <w:vMerge/>
            <w:noWrap/>
          </w:tcPr>
          <w:p w14:paraId="5FE947DB" w14:textId="77777777" w:rsidR="0091250D" w:rsidRDefault="0091250D" w:rsidP="002F39A8">
            <w:pPr>
              <w:jc w:val="center"/>
            </w:pPr>
          </w:p>
        </w:tc>
        <w:tc>
          <w:tcPr>
            <w:tcW w:w="3800" w:type="dxa"/>
          </w:tcPr>
          <w:p w14:paraId="137695DF" w14:textId="056B8B6D" w:rsidR="0091250D" w:rsidRDefault="0091250D" w:rsidP="002F39A8">
            <w:pPr>
              <w:jc w:val="center"/>
            </w:pPr>
            <w:r>
              <w:t>Lecturer</w:t>
            </w:r>
          </w:p>
        </w:tc>
        <w:tc>
          <w:tcPr>
            <w:tcW w:w="965" w:type="dxa"/>
          </w:tcPr>
          <w:p w14:paraId="47604269" w14:textId="09D07AAA" w:rsidR="0091250D" w:rsidRDefault="0091250D" w:rsidP="002F39A8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52E08B0A" w14:textId="530E7918" w:rsidR="0091250D" w:rsidRDefault="0091250D" w:rsidP="002766D7">
            <w:r>
              <w:t>KUHES</w:t>
            </w:r>
            <w:r w:rsidR="007F79A3">
              <w:t xml:space="preserve"> Midwifery</w:t>
            </w:r>
            <w:r w:rsidR="008B56E2">
              <w:t>/researcher MLW</w:t>
            </w:r>
          </w:p>
        </w:tc>
      </w:tr>
      <w:tr w:rsidR="00EF79AF" w:rsidRPr="007020CA" w14:paraId="57422BF4" w14:textId="77777777" w:rsidTr="00257D69">
        <w:trPr>
          <w:trHeight w:val="368"/>
        </w:trPr>
        <w:tc>
          <w:tcPr>
            <w:tcW w:w="1740" w:type="dxa"/>
            <w:vMerge/>
            <w:noWrap/>
          </w:tcPr>
          <w:p w14:paraId="3E83A0E2" w14:textId="77777777" w:rsidR="00EF79AF" w:rsidRDefault="00EF79AF" w:rsidP="00EF79AF">
            <w:pPr>
              <w:jc w:val="center"/>
            </w:pPr>
          </w:p>
        </w:tc>
        <w:tc>
          <w:tcPr>
            <w:tcW w:w="3800" w:type="dxa"/>
          </w:tcPr>
          <w:p w14:paraId="5ABFE401" w14:textId="6769A92B" w:rsidR="00EF79AF" w:rsidRDefault="00EF79AF" w:rsidP="00EF79AF">
            <w:pPr>
              <w:jc w:val="center"/>
            </w:pPr>
            <w:r w:rsidRPr="009D394F">
              <w:t>Nurse/Midwife Technician</w:t>
            </w:r>
          </w:p>
        </w:tc>
        <w:tc>
          <w:tcPr>
            <w:tcW w:w="965" w:type="dxa"/>
          </w:tcPr>
          <w:p w14:paraId="0E9AD568" w14:textId="5B8BBC86" w:rsidR="00EF79AF" w:rsidRDefault="00EF79AF" w:rsidP="00EF79AF">
            <w:pPr>
              <w:jc w:val="center"/>
            </w:pPr>
            <w:r w:rsidRPr="009D394F">
              <w:t>1</w:t>
            </w:r>
          </w:p>
        </w:tc>
        <w:tc>
          <w:tcPr>
            <w:tcW w:w="3413" w:type="dxa"/>
            <w:noWrap/>
          </w:tcPr>
          <w:p w14:paraId="64F99E7E" w14:textId="1ACC3BB8" w:rsidR="00EF79AF" w:rsidRDefault="00EF79AF" w:rsidP="00EF79AF">
            <w:r w:rsidRPr="009D394F">
              <w:t xml:space="preserve">Lilongwe Urban health </w:t>
            </w:r>
            <w:proofErr w:type="spellStart"/>
            <w:r w:rsidRPr="009D394F">
              <w:t>centre</w:t>
            </w:r>
            <w:proofErr w:type="spellEnd"/>
          </w:p>
        </w:tc>
      </w:tr>
      <w:tr w:rsidR="00733BC5" w:rsidRPr="007020CA" w14:paraId="6CC235C9" w14:textId="77777777" w:rsidTr="00257D69">
        <w:trPr>
          <w:trHeight w:val="368"/>
        </w:trPr>
        <w:tc>
          <w:tcPr>
            <w:tcW w:w="1740" w:type="dxa"/>
            <w:vMerge/>
            <w:noWrap/>
          </w:tcPr>
          <w:p w14:paraId="31679570" w14:textId="77777777" w:rsidR="00450EC2" w:rsidRDefault="00450EC2" w:rsidP="002F39A8">
            <w:pPr>
              <w:jc w:val="center"/>
            </w:pPr>
          </w:p>
        </w:tc>
        <w:tc>
          <w:tcPr>
            <w:tcW w:w="3800" w:type="dxa"/>
          </w:tcPr>
          <w:p w14:paraId="6DDCB1FE" w14:textId="5F1C14F7" w:rsidR="00450EC2" w:rsidRPr="0049106B" w:rsidRDefault="0049106B" w:rsidP="002F39A8">
            <w:pPr>
              <w:jc w:val="center"/>
              <w:rPr>
                <w:b/>
                <w:bCs/>
              </w:rPr>
            </w:pPr>
            <w:r w:rsidRPr="0049106B">
              <w:rPr>
                <w:b/>
                <w:bCs/>
              </w:rPr>
              <w:t>Total</w:t>
            </w:r>
          </w:p>
        </w:tc>
        <w:tc>
          <w:tcPr>
            <w:tcW w:w="965" w:type="dxa"/>
          </w:tcPr>
          <w:p w14:paraId="46A541FA" w14:textId="4C537208" w:rsidR="00450EC2" w:rsidRPr="0049106B" w:rsidRDefault="008A4244" w:rsidP="002F39A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</w:t>
            </w:r>
          </w:p>
        </w:tc>
        <w:tc>
          <w:tcPr>
            <w:tcW w:w="3413" w:type="dxa"/>
            <w:noWrap/>
          </w:tcPr>
          <w:p w14:paraId="4CE0F274" w14:textId="77777777" w:rsidR="00450EC2" w:rsidRDefault="00450EC2" w:rsidP="002F39A8">
            <w:pPr>
              <w:jc w:val="center"/>
            </w:pPr>
          </w:p>
        </w:tc>
      </w:tr>
      <w:tr w:rsidR="00733BC5" w:rsidRPr="007020CA" w14:paraId="6188701B" w14:textId="77777777" w:rsidTr="00257D69">
        <w:trPr>
          <w:trHeight w:val="440"/>
        </w:trPr>
        <w:tc>
          <w:tcPr>
            <w:tcW w:w="1740" w:type="dxa"/>
            <w:vMerge w:val="restart"/>
            <w:noWrap/>
            <w:hideMark/>
          </w:tcPr>
          <w:p w14:paraId="2C3BA38D" w14:textId="5B161563" w:rsidR="0049106B" w:rsidRPr="007020CA" w:rsidRDefault="00D80587" w:rsidP="002F39A8">
            <w:pPr>
              <w:jc w:val="center"/>
            </w:pPr>
            <w:r>
              <w:t>Two</w:t>
            </w:r>
            <w:r w:rsidR="009B3A59">
              <w:t xml:space="preserve"> </w:t>
            </w:r>
          </w:p>
        </w:tc>
        <w:tc>
          <w:tcPr>
            <w:tcW w:w="3800" w:type="dxa"/>
          </w:tcPr>
          <w:p w14:paraId="06FE2D7F" w14:textId="1356C1EC" w:rsidR="0049106B" w:rsidRPr="007020CA" w:rsidRDefault="0049106B" w:rsidP="002F39A8">
            <w:pPr>
              <w:jc w:val="center"/>
            </w:pPr>
            <w:r>
              <w:t>Researcher- Nurse/Midwife (facilitator)</w:t>
            </w:r>
          </w:p>
        </w:tc>
        <w:tc>
          <w:tcPr>
            <w:tcW w:w="965" w:type="dxa"/>
          </w:tcPr>
          <w:p w14:paraId="4EBCE495" w14:textId="025A2D9D" w:rsidR="0049106B" w:rsidRPr="007020CA" w:rsidRDefault="0049106B" w:rsidP="002F39A8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6024095F" w14:textId="5A29E809" w:rsidR="0049106B" w:rsidRPr="007020CA" w:rsidRDefault="0049106B" w:rsidP="002F39A8">
            <w:pPr>
              <w:jc w:val="center"/>
            </w:pPr>
            <w:r>
              <w:t>MLW</w:t>
            </w:r>
          </w:p>
        </w:tc>
      </w:tr>
      <w:tr w:rsidR="001920CE" w:rsidRPr="007020CA" w14:paraId="3DF244E5" w14:textId="77777777" w:rsidTr="00257D69">
        <w:trPr>
          <w:trHeight w:val="323"/>
        </w:trPr>
        <w:tc>
          <w:tcPr>
            <w:tcW w:w="1740" w:type="dxa"/>
            <w:vMerge/>
            <w:noWrap/>
          </w:tcPr>
          <w:p w14:paraId="07CD373C" w14:textId="77777777" w:rsidR="001920CE" w:rsidRPr="007020CA" w:rsidRDefault="001920CE" w:rsidP="001920CE">
            <w:pPr>
              <w:jc w:val="center"/>
            </w:pPr>
          </w:p>
        </w:tc>
        <w:tc>
          <w:tcPr>
            <w:tcW w:w="3800" w:type="dxa"/>
          </w:tcPr>
          <w:p w14:paraId="66CCA4DA" w14:textId="1EC9D552" w:rsidR="001920CE" w:rsidRDefault="001920CE" w:rsidP="001920CE">
            <w:pPr>
              <w:jc w:val="center"/>
            </w:pPr>
            <w:r>
              <w:t>Community member</w:t>
            </w:r>
          </w:p>
        </w:tc>
        <w:tc>
          <w:tcPr>
            <w:tcW w:w="965" w:type="dxa"/>
          </w:tcPr>
          <w:p w14:paraId="53DD37E7" w14:textId="7D93DF31" w:rsidR="001920CE" w:rsidRDefault="001920CE" w:rsidP="001920CE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68B68AA8" w14:textId="43ECDE0F" w:rsidR="001920CE" w:rsidRDefault="001920CE" w:rsidP="001920CE">
            <w:pPr>
              <w:jc w:val="center"/>
            </w:pPr>
            <w:r>
              <w:t>Dowa Community</w:t>
            </w:r>
          </w:p>
        </w:tc>
      </w:tr>
      <w:tr w:rsidR="001920CE" w:rsidRPr="007020CA" w14:paraId="5AAAB961" w14:textId="77777777" w:rsidTr="00257D69">
        <w:trPr>
          <w:trHeight w:val="350"/>
        </w:trPr>
        <w:tc>
          <w:tcPr>
            <w:tcW w:w="1740" w:type="dxa"/>
            <w:vMerge/>
            <w:noWrap/>
          </w:tcPr>
          <w:p w14:paraId="3E1FED1D" w14:textId="77777777" w:rsidR="001920CE" w:rsidRPr="007020CA" w:rsidRDefault="001920CE" w:rsidP="001920CE">
            <w:pPr>
              <w:jc w:val="center"/>
            </w:pPr>
          </w:p>
        </w:tc>
        <w:tc>
          <w:tcPr>
            <w:tcW w:w="3800" w:type="dxa"/>
          </w:tcPr>
          <w:p w14:paraId="69D85902" w14:textId="59D9E06C" w:rsidR="001920CE" w:rsidRDefault="002F367A" w:rsidP="001920CE">
            <w:pPr>
              <w:jc w:val="center"/>
            </w:pPr>
            <w:r w:rsidRPr="002F367A">
              <w:t>Nurse/Midwife Technician</w:t>
            </w:r>
          </w:p>
        </w:tc>
        <w:tc>
          <w:tcPr>
            <w:tcW w:w="965" w:type="dxa"/>
          </w:tcPr>
          <w:p w14:paraId="2BDB9C03" w14:textId="713F5842" w:rsidR="001920CE" w:rsidRDefault="001920CE" w:rsidP="001920CE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22FCE35A" w14:textId="33FB198B" w:rsidR="001920CE" w:rsidRDefault="00AC0829" w:rsidP="001920CE">
            <w:pPr>
              <w:jc w:val="center"/>
            </w:pPr>
            <w:r>
              <w:t>Central Hospital</w:t>
            </w:r>
          </w:p>
        </w:tc>
      </w:tr>
      <w:tr w:rsidR="001920CE" w:rsidRPr="007020CA" w14:paraId="56B06355" w14:textId="77777777" w:rsidTr="00257D69">
        <w:trPr>
          <w:trHeight w:val="350"/>
        </w:trPr>
        <w:tc>
          <w:tcPr>
            <w:tcW w:w="1740" w:type="dxa"/>
            <w:vMerge/>
            <w:noWrap/>
          </w:tcPr>
          <w:p w14:paraId="0C42C00F" w14:textId="77777777" w:rsidR="001920CE" w:rsidRPr="007020CA" w:rsidRDefault="001920CE" w:rsidP="001920CE">
            <w:pPr>
              <w:jc w:val="center"/>
            </w:pPr>
          </w:p>
        </w:tc>
        <w:tc>
          <w:tcPr>
            <w:tcW w:w="3800" w:type="dxa"/>
          </w:tcPr>
          <w:p w14:paraId="77CEB94A" w14:textId="0AA836AA" w:rsidR="001920CE" w:rsidRDefault="00DE5117" w:rsidP="001920CE">
            <w:pPr>
              <w:jc w:val="center"/>
            </w:pPr>
            <w:r>
              <w:t>District Medical Officer</w:t>
            </w:r>
          </w:p>
        </w:tc>
        <w:tc>
          <w:tcPr>
            <w:tcW w:w="965" w:type="dxa"/>
          </w:tcPr>
          <w:p w14:paraId="50A754C7" w14:textId="7245D14D" w:rsidR="001920CE" w:rsidRDefault="00DE5117" w:rsidP="001920CE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3E6C2ABD" w14:textId="2103056E" w:rsidR="001920CE" w:rsidRDefault="00C121EE" w:rsidP="001920CE">
            <w:pPr>
              <w:jc w:val="center"/>
            </w:pPr>
            <w:r>
              <w:t>District Hospital</w:t>
            </w:r>
          </w:p>
        </w:tc>
      </w:tr>
      <w:tr w:rsidR="001920CE" w:rsidRPr="007020CA" w14:paraId="7A3AF291" w14:textId="77777777" w:rsidTr="00257D69">
        <w:trPr>
          <w:trHeight w:val="350"/>
        </w:trPr>
        <w:tc>
          <w:tcPr>
            <w:tcW w:w="1740" w:type="dxa"/>
            <w:vMerge/>
            <w:noWrap/>
          </w:tcPr>
          <w:p w14:paraId="5BCE928A" w14:textId="77777777" w:rsidR="001920CE" w:rsidRPr="007020CA" w:rsidRDefault="001920CE" w:rsidP="001920CE">
            <w:pPr>
              <w:jc w:val="center"/>
            </w:pPr>
          </w:p>
        </w:tc>
        <w:tc>
          <w:tcPr>
            <w:tcW w:w="3800" w:type="dxa"/>
          </w:tcPr>
          <w:p w14:paraId="1ED89FB0" w14:textId="7FB3DDE9" w:rsidR="001920CE" w:rsidRDefault="00CF31AC" w:rsidP="001920CE">
            <w:pPr>
              <w:jc w:val="center"/>
            </w:pPr>
            <w:r>
              <w:t>Safe Motherhood Coordinator</w:t>
            </w:r>
            <w:r w:rsidR="002B243F">
              <w:t>/Midwife</w:t>
            </w:r>
          </w:p>
        </w:tc>
        <w:tc>
          <w:tcPr>
            <w:tcW w:w="965" w:type="dxa"/>
          </w:tcPr>
          <w:p w14:paraId="7772D776" w14:textId="74F6B968" w:rsidR="001920CE" w:rsidRDefault="001920CE" w:rsidP="001920CE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0BC0B05F" w14:textId="7EEADE5A" w:rsidR="001920CE" w:rsidRDefault="00CF31AC" w:rsidP="001920CE">
            <w:pPr>
              <w:jc w:val="center"/>
            </w:pPr>
            <w:r>
              <w:t>District Hospital</w:t>
            </w:r>
          </w:p>
        </w:tc>
      </w:tr>
      <w:tr w:rsidR="001920CE" w:rsidRPr="007020CA" w14:paraId="6530C535" w14:textId="77777777" w:rsidTr="00257D69">
        <w:trPr>
          <w:trHeight w:val="350"/>
        </w:trPr>
        <w:tc>
          <w:tcPr>
            <w:tcW w:w="1740" w:type="dxa"/>
            <w:vMerge/>
            <w:noWrap/>
          </w:tcPr>
          <w:p w14:paraId="2014A406" w14:textId="77777777" w:rsidR="001920CE" w:rsidRPr="007020CA" w:rsidRDefault="001920CE" w:rsidP="001920CE">
            <w:pPr>
              <w:jc w:val="center"/>
            </w:pPr>
          </w:p>
        </w:tc>
        <w:tc>
          <w:tcPr>
            <w:tcW w:w="3800" w:type="dxa"/>
          </w:tcPr>
          <w:p w14:paraId="52E5415C" w14:textId="3A9F4AFE" w:rsidR="001920CE" w:rsidRDefault="001920CE" w:rsidP="001920CE">
            <w:pPr>
              <w:jc w:val="center"/>
            </w:pPr>
            <w:r>
              <w:t xml:space="preserve"> Reproductive Health Officer</w:t>
            </w:r>
          </w:p>
        </w:tc>
        <w:tc>
          <w:tcPr>
            <w:tcW w:w="965" w:type="dxa"/>
          </w:tcPr>
          <w:p w14:paraId="400955B1" w14:textId="3FB6FDD4" w:rsidR="001920CE" w:rsidRDefault="001920CE" w:rsidP="001920CE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41293706" w14:textId="62E29999" w:rsidR="001920CE" w:rsidRDefault="001920CE" w:rsidP="001920CE">
            <w:pPr>
              <w:jc w:val="center"/>
            </w:pPr>
            <w:r>
              <w:t>MoH-RHD</w:t>
            </w:r>
          </w:p>
        </w:tc>
      </w:tr>
      <w:tr w:rsidR="00ED5C2D" w:rsidRPr="007020CA" w14:paraId="7F1F0106" w14:textId="77777777" w:rsidTr="00257D69">
        <w:trPr>
          <w:trHeight w:val="350"/>
        </w:trPr>
        <w:tc>
          <w:tcPr>
            <w:tcW w:w="1740" w:type="dxa"/>
            <w:vMerge/>
            <w:noWrap/>
          </w:tcPr>
          <w:p w14:paraId="3CFE4D80" w14:textId="77777777" w:rsidR="00ED5C2D" w:rsidRPr="007020CA" w:rsidRDefault="00ED5C2D" w:rsidP="00ED5C2D">
            <w:pPr>
              <w:jc w:val="center"/>
            </w:pPr>
          </w:p>
        </w:tc>
        <w:tc>
          <w:tcPr>
            <w:tcW w:w="3800" w:type="dxa"/>
          </w:tcPr>
          <w:p w14:paraId="02EFE997" w14:textId="2727F98F" w:rsidR="00ED5C2D" w:rsidRDefault="00ED5C2D" w:rsidP="00ED5C2D">
            <w:pPr>
              <w:jc w:val="center"/>
            </w:pPr>
            <w:r w:rsidRPr="006E0DE9">
              <w:t>Nurse/Midwife Technician</w:t>
            </w:r>
          </w:p>
        </w:tc>
        <w:tc>
          <w:tcPr>
            <w:tcW w:w="965" w:type="dxa"/>
          </w:tcPr>
          <w:p w14:paraId="48E10146" w14:textId="439DAB8E" w:rsidR="00ED5C2D" w:rsidRDefault="00ED5C2D" w:rsidP="00ED5C2D">
            <w:pPr>
              <w:jc w:val="center"/>
            </w:pPr>
            <w:r w:rsidRPr="006E0DE9">
              <w:t>1</w:t>
            </w:r>
          </w:p>
        </w:tc>
        <w:tc>
          <w:tcPr>
            <w:tcW w:w="3413" w:type="dxa"/>
            <w:noWrap/>
          </w:tcPr>
          <w:p w14:paraId="7AFAB5D7" w14:textId="12CB40CD" w:rsidR="00ED5C2D" w:rsidRDefault="00ED5C2D" w:rsidP="00ED5C2D">
            <w:pPr>
              <w:jc w:val="center"/>
            </w:pPr>
            <w:r w:rsidRPr="006E0DE9">
              <w:t>MoH-District hospital</w:t>
            </w:r>
          </w:p>
        </w:tc>
      </w:tr>
      <w:tr w:rsidR="00C94539" w:rsidRPr="007020CA" w14:paraId="48F59202" w14:textId="77777777" w:rsidTr="00257D69">
        <w:trPr>
          <w:trHeight w:val="350"/>
        </w:trPr>
        <w:tc>
          <w:tcPr>
            <w:tcW w:w="1740" w:type="dxa"/>
            <w:vMerge/>
            <w:noWrap/>
          </w:tcPr>
          <w:p w14:paraId="57710859" w14:textId="77777777" w:rsidR="00C94539" w:rsidRPr="007020CA" w:rsidRDefault="00C94539" w:rsidP="00C94539">
            <w:pPr>
              <w:jc w:val="center"/>
            </w:pPr>
          </w:p>
        </w:tc>
        <w:tc>
          <w:tcPr>
            <w:tcW w:w="3800" w:type="dxa"/>
          </w:tcPr>
          <w:p w14:paraId="265A115B" w14:textId="5619CCF4" w:rsidR="00C94539" w:rsidRPr="006E0DE9" w:rsidRDefault="00C94539" w:rsidP="00C94539">
            <w:pPr>
              <w:jc w:val="center"/>
            </w:pPr>
            <w:r w:rsidRPr="006E0B1D">
              <w:t>Obstetrician</w:t>
            </w:r>
          </w:p>
        </w:tc>
        <w:tc>
          <w:tcPr>
            <w:tcW w:w="965" w:type="dxa"/>
          </w:tcPr>
          <w:p w14:paraId="68588D6C" w14:textId="36D88B33" w:rsidR="00C94539" w:rsidRPr="006E0DE9" w:rsidRDefault="00C94539" w:rsidP="00C94539">
            <w:pPr>
              <w:jc w:val="center"/>
            </w:pPr>
            <w:r w:rsidRPr="006E0B1D">
              <w:t>1</w:t>
            </w:r>
          </w:p>
        </w:tc>
        <w:tc>
          <w:tcPr>
            <w:tcW w:w="3413" w:type="dxa"/>
            <w:noWrap/>
          </w:tcPr>
          <w:p w14:paraId="28365F5F" w14:textId="2C610636" w:rsidR="00C94539" w:rsidRPr="006E0DE9" w:rsidRDefault="00C94539" w:rsidP="00C94539">
            <w:pPr>
              <w:jc w:val="center"/>
            </w:pPr>
            <w:r w:rsidRPr="006E0B1D">
              <w:t>MoH-Central hospital</w:t>
            </w:r>
          </w:p>
        </w:tc>
      </w:tr>
      <w:tr w:rsidR="001920CE" w:rsidRPr="007020CA" w14:paraId="73227440" w14:textId="77777777" w:rsidTr="00257D69">
        <w:trPr>
          <w:trHeight w:val="350"/>
        </w:trPr>
        <w:tc>
          <w:tcPr>
            <w:tcW w:w="1740" w:type="dxa"/>
            <w:vMerge/>
            <w:noWrap/>
          </w:tcPr>
          <w:p w14:paraId="34DBA372" w14:textId="77777777" w:rsidR="001920CE" w:rsidRPr="007020CA" w:rsidRDefault="001920CE" w:rsidP="001920CE">
            <w:pPr>
              <w:jc w:val="center"/>
            </w:pPr>
          </w:p>
        </w:tc>
        <w:tc>
          <w:tcPr>
            <w:tcW w:w="3800" w:type="dxa"/>
          </w:tcPr>
          <w:p w14:paraId="691A1AF0" w14:textId="5604201E" w:rsidR="001920CE" w:rsidRPr="0049106B" w:rsidRDefault="001920CE" w:rsidP="001920CE">
            <w:pPr>
              <w:jc w:val="center"/>
              <w:rPr>
                <w:b/>
                <w:bCs/>
              </w:rPr>
            </w:pPr>
            <w:r w:rsidRPr="0049106B">
              <w:rPr>
                <w:b/>
                <w:bCs/>
              </w:rPr>
              <w:t>Total</w:t>
            </w:r>
          </w:p>
        </w:tc>
        <w:tc>
          <w:tcPr>
            <w:tcW w:w="965" w:type="dxa"/>
          </w:tcPr>
          <w:p w14:paraId="298850D1" w14:textId="4240E00C" w:rsidR="001920CE" w:rsidRPr="0049106B" w:rsidRDefault="00C94539" w:rsidP="001920C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</w:p>
        </w:tc>
        <w:tc>
          <w:tcPr>
            <w:tcW w:w="3413" w:type="dxa"/>
            <w:noWrap/>
          </w:tcPr>
          <w:p w14:paraId="6D911D6B" w14:textId="77777777" w:rsidR="001920CE" w:rsidRDefault="001920CE" w:rsidP="001920CE">
            <w:pPr>
              <w:jc w:val="center"/>
            </w:pPr>
          </w:p>
        </w:tc>
      </w:tr>
      <w:tr w:rsidR="001920CE" w:rsidRPr="007020CA" w14:paraId="51B12263" w14:textId="77777777" w:rsidTr="00257D69">
        <w:trPr>
          <w:trHeight w:val="422"/>
        </w:trPr>
        <w:tc>
          <w:tcPr>
            <w:tcW w:w="1740" w:type="dxa"/>
            <w:vMerge w:val="restart"/>
            <w:noWrap/>
            <w:hideMark/>
          </w:tcPr>
          <w:p w14:paraId="4A41998B" w14:textId="61358D58" w:rsidR="001920CE" w:rsidRPr="007020CA" w:rsidRDefault="001920CE" w:rsidP="001920CE">
            <w:pPr>
              <w:jc w:val="center"/>
            </w:pPr>
            <w:r>
              <w:t>Three</w:t>
            </w:r>
          </w:p>
        </w:tc>
        <w:tc>
          <w:tcPr>
            <w:tcW w:w="3800" w:type="dxa"/>
          </w:tcPr>
          <w:p w14:paraId="51AC4C40" w14:textId="431ECEB2" w:rsidR="001920CE" w:rsidRPr="007020CA" w:rsidRDefault="001920CE" w:rsidP="001920CE">
            <w:pPr>
              <w:jc w:val="center"/>
            </w:pPr>
            <w:r>
              <w:t>Researcher- Social Scientist (Facilitator)</w:t>
            </w:r>
          </w:p>
        </w:tc>
        <w:tc>
          <w:tcPr>
            <w:tcW w:w="965" w:type="dxa"/>
          </w:tcPr>
          <w:p w14:paraId="0179CB20" w14:textId="12C1471E" w:rsidR="001920CE" w:rsidRPr="007020CA" w:rsidRDefault="001920CE" w:rsidP="001920CE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59F61C86" w14:textId="3B584039" w:rsidR="001920CE" w:rsidRPr="007020CA" w:rsidRDefault="001920CE" w:rsidP="001920CE">
            <w:pPr>
              <w:jc w:val="center"/>
            </w:pPr>
            <w:r>
              <w:t>MEIRU</w:t>
            </w:r>
          </w:p>
        </w:tc>
      </w:tr>
      <w:tr w:rsidR="001920CE" w:rsidRPr="007020CA" w14:paraId="4D7B9A92" w14:textId="77777777" w:rsidTr="00257D69">
        <w:trPr>
          <w:trHeight w:val="404"/>
        </w:trPr>
        <w:tc>
          <w:tcPr>
            <w:tcW w:w="1740" w:type="dxa"/>
            <w:vMerge/>
            <w:noWrap/>
          </w:tcPr>
          <w:p w14:paraId="46C90DC2" w14:textId="77777777" w:rsidR="001920CE" w:rsidRPr="007020CA" w:rsidRDefault="001920CE" w:rsidP="001920CE">
            <w:pPr>
              <w:jc w:val="center"/>
            </w:pPr>
          </w:p>
        </w:tc>
        <w:tc>
          <w:tcPr>
            <w:tcW w:w="3800" w:type="dxa"/>
          </w:tcPr>
          <w:p w14:paraId="2A21AFCF" w14:textId="53A329AA" w:rsidR="001920CE" w:rsidRPr="007020CA" w:rsidRDefault="00B157C6" w:rsidP="001920CE">
            <w:pPr>
              <w:jc w:val="center"/>
            </w:pPr>
            <w:r>
              <w:t>Community member</w:t>
            </w:r>
          </w:p>
        </w:tc>
        <w:tc>
          <w:tcPr>
            <w:tcW w:w="965" w:type="dxa"/>
          </w:tcPr>
          <w:p w14:paraId="696253FD" w14:textId="7291FC4D" w:rsidR="001920CE" w:rsidRPr="007020CA" w:rsidRDefault="001920CE" w:rsidP="001920CE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7C3D0F29" w14:textId="4198E90F" w:rsidR="001920CE" w:rsidRPr="007020CA" w:rsidRDefault="00B157C6" w:rsidP="001920CE">
            <w:pPr>
              <w:jc w:val="center"/>
            </w:pPr>
            <w:r>
              <w:t>Dowa community</w:t>
            </w:r>
          </w:p>
        </w:tc>
      </w:tr>
      <w:tr w:rsidR="001920CE" w:rsidRPr="007020CA" w14:paraId="0591A6D8" w14:textId="77777777" w:rsidTr="00257D69">
        <w:trPr>
          <w:trHeight w:val="350"/>
        </w:trPr>
        <w:tc>
          <w:tcPr>
            <w:tcW w:w="1740" w:type="dxa"/>
            <w:vMerge/>
            <w:noWrap/>
          </w:tcPr>
          <w:p w14:paraId="4C7D4718" w14:textId="77777777" w:rsidR="001920CE" w:rsidRPr="007020CA" w:rsidRDefault="001920CE" w:rsidP="001920CE">
            <w:pPr>
              <w:jc w:val="center"/>
            </w:pPr>
          </w:p>
        </w:tc>
        <w:tc>
          <w:tcPr>
            <w:tcW w:w="3800" w:type="dxa"/>
          </w:tcPr>
          <w:p w14:paraId="7D1D377C" w14:textId="1D553C59" w:rsidR="001920CE" w:rsidRPr="007020CA" w:rsidRDefault="00160A82" w:rsidP="001920CE">
            <w:pPr>
              <w:jc w:val="center"/>
            </w:pPr>
            <w:r>
              <w:t xml:space="preserve">Clinician </w:t>
            </w:r>
          </w:p>
        </w:tc>
        <w:tc>
          <w:tcPr>
            <w:tcW w:w="965" w:type="dxa"/>
          </w:tcPr>
          <w:p w14:paraId="64E69318" w14:textId="551F7AF6" w:rsidR="001920CE" w:rsidRPr="007020CA" w:rsidRDefault="001920CE" w:rsidP="001920CE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7CA5F414" w14:textId="121D539F" w:rsidR="001920CE" w:rsidRPr="007020CA" w:rsidRDefault="00160A82" w:rsidP="001920CE">
            <w:pPr>
              <w:jc w:val="center"/>
            </w:pPr>
            <w:r>
              <w:t>District Hospital</w:t>
            </w:r>
          </w:p>
        </w:tc>
      </w:tr>
      <w:tr w:rsidR="001920CE" w:rsidRPr="007020CA" w14:paraId="458B6CF4" w14:textId="77777777" w:rsidTr="00257D69">
        <w:trPr>
          <w:trHeight w:val="350"/>
        </w:trPr>
        <w:tc>
          <w:tcPr>
            <w:tcW w:w="1740" w:type="dxa"/>
            <w:vMerge/>
            <w:noWrap/>
          </w:tcPr>
          <w:p w14:paraId="0702E937" w14:textId="77777777" w:rsidR="001920CE" w:rsidRPr="007020CA" w:rsidRDefault="001920CE" w:rsidP="001920CE">
            <w:pPr>
              <w:jc w:val="center"/>
            </w:pPr>
          </w:p>
        </w:tc>
        <w:tc>
          <w:tcPr>
            <w:tcW w:w="3800" w:type="dxa"/>
          </w:tcPr>
          <w:p w14:paraId="15B98813" w14:textId="72934EC0" w:rsidR="001920CE" w:rsidRDefault="00245F56" w:rsidP="001920CE">
            <w:pPr>
              <w:jc w:val="center"/>
            </w:pPr>
            <w:r>
              <w:t>District Nursing and Midwifery officer</w:t>
            </w:r>
          </w:p>
        </w:tc>
        <w:tc>
          <w:tcPr>
            <w:tcW w:w="965" w:type="dxa"/>
          </w:tcPr>
          <w:p w14:paraId="09A5F103" w14:textId="7CE73719" w:rsidR="001920CE" w:rsidRDefault="004F0EF9" w:rsidP="001920CE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3E1BA4BB" w14:textId="61A83A52" w:rsidR="001920CE" w:rsidRDefault="00245F56" w:rsidP="001920CE">
            <w:pPr>
              <w:jc w:val="center"/>
            </w:pPr>
            <w:r>
              <w:t>Lilongwe district</w:t>
            </w:r>
          </w:p>
        </w:tc>
      </w:tr>
      <w:tr w:rsidR="004F0EF9" w:rsidRPr="007020CA" w14:paraId="4D15B929" w14:textId="77777777" w:rsidTr="00257D69">
        <w:trPr>
          <w:trHeight w:val="350"/>
        </w:trPr>
        <w:tc>
          <w:tcPr>
            <w:tcW w:w="1740" w:type="dxa"/>
            <w:vMerge/>
            <w:noWrap/>
          </w:tcPr>
          <w:p w14:paraId="3423CC5B" w14:textId="77777777" w:rsidR="004F0EF9" w:rsidRPr="007020CA" w:rsidRDefault="004F0EF9" w:rsidP="001920CE">
            <w:pPr>
              <w:jc w:val="center"/>
            </w:pPr>
          </w:p>
        </w:tc>
        <w:tc>
          <w:tcPr>
            <w:tcW w:w="3800" w:type="dxa"/>
          </w:tcPr>
          <w:p w14:paraId="5C63935A" w14:textId="5B879D17" w:rsidR="004F0EF9" w:rsidRDefault="004F0EF9" w:rsidP="001920CE">
            <w:pPr>
              <w:jc w:val="center"/>
            </w:pPr>
            <w:r>
              <w:t>CHAM Training representative</w:t>
            </w:r>
          </w:p>
        </w:tc>
        <w:tc>
          <w:tcPr>
            <w:tcW w:w="965" w:type="dxa"/>
          </w:tcPr>
          <w:p w14:paraId="7318CACB" w14:textId="4D39AB73" w:rsidR="004F0EF9" w:rsidRDefault="004F0EF9" w:rsidP="001920CE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1928CB8E" w14:textId="0EEE8071" w:rsidR="004F0EF9" w:rsidRDefault="004F0EF9" w:rsidP="001920CE">
            <w:pPr>
              <w:jc w:val="center"/>
            </w:pPr>
            <w:r>
              <w:t>CHAM</w:t>
            </w:r>
          </w:p>
        </w:tc>
      </w:tr>
      <w:tr w:rsidR="001C7F28" w:rsidRPr="007020CA" w14:paraId="505AB853" w14:textId="77777777" w:rsidTr="00257D69">
        <w:trPr>
          <w:trHeight w:val="350"/>
        </w:trPr>
        <w:tc>
          <w:tcPr>
            <w:tcW w:w="1740" w:type="dxa"/>
            <w:vMerge/>
            <w:noWrap/>
          </w:tcPr>
          <w:p w14:paraId="555FA0D0" w14:textId="77777777" w:rsidR="001C7F28" w:rsidRPr="007020CA" w:rsidRDefault="001C7F28" w:rsidP="001920CE">
            <w:pPr>
              <w:jc w:val="center"/>
            </w:pPr>
          </w:p>
        </w:tc>
        <w:tc>
          <w:tcPr>
            <w:tcW w:w="3800" w:type="dxa"/>
          </w:tcPr>
          <w:p w14:paraId="50A92314" w14:textId="65847197" w:rsidR="001C7F28" w:rsidRDefault="001C7F28" w:rsidP="001920CE">
            <w:pPr>
              <w:jc w:val="center"/>
            </w:pPr>
            <w:r>
              <w:t>Reproductive Health Officer</w:t>
            </w:r>
          </w:p>
        </w:tc>
        <w:tc>
          <w:tcPr>
            <w:tcW w:w="965" w:type="dxa"/>
          </w:tcPr>
          <w:p w14:paraId="03B3961A" w14:textId="25069688" w:rsidR="001C7F28" w:rsidRDefault="001C7F28" w:rsidP="001920CE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1B922323" w14:textId="5078FBC8" w:rsidR="001C7F28" w:rsidRDefault="001C7F28" w:rsidP="001920CE">
            <w:pPr>
              <w:jc w:val="center"/>
            </w:pPr>
            <w:r>
              <w:t>MoH-RHD</w:t>
            </w:r>
          </w:p>
        </w:tc>
      </w:tr>
      <w:tr w:rsidR="002577B0" w:rsidRPr="007020CA" w14:paraId="35831C60" w14:textId="77777777" w:rsidTr="00257D69">
        <w:trPr>
          <w:trHeight w:val="350"/>
        </w:trPr>
        <w:tc>
          <w:tcPr>
            <w:tcW w:w="1740" w:type="dxa"/>
            <w:vMerge/>
            <w:noWrap/>
          </w:tcPr>
          <w:p w14:paraId="5D8FC4C5" w14:textId="77777777" w:rsidR="002577B0" w:rsidRPr="007020CA" w:rsidRDefault="002577B0" w:rsidP="001920CE">
            <w:pPr>
              <w:jc w:val="center"/>
            </w:pPr>
          </w:p>
        </w:tc>
        <w:tc>
          <w:tcPr>
            <w:tcW w:w="3800" w:type="dxa"/>
          </w:tcPr>
          <w:p w14:paraId="6F7C9367" w14:textId="45E08E08" w:rsidR="002577B0" w:rsidRDefault="00827BFB" w:rsidP="00827BFB">
            <w:pPr>
              <w:jc w:val="right"/>
            </w:pPr>
            <w:r w:rsidRPr="00827BFB">
              <w:t>Nurse/Midwife Technician</w:t>
            </w:r>
            <w:r w:rsidRPr="00827BFB">
              <w:tab/>
            </w:r>
          </w:p>
        </w:tc>
        <w:tc>
          <w:tcPr>
            <w:tcW w:w="965" w:type="dxa"/>
          </w:tcPr>
          <w:p w14:paraId="192FCE75" w14:textId="52B5B09B" w:rsidR="002577B0" w:rsidRDefault="00827BFB" w:rsidP="001920CE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5A1011AE" w14:textId="30005336" w:rsidR="002577B0" w:rsidRDefault="00827BFB" w:rsidP="001920CE">
            <w:pPr>
              <w:jc w:val="center"/>
            </w:pPr>
            <w:r>
              <w:t xml:space="preserve">Dowa </w:t>
            </w:r>
            <w:r w:rsidR="00BB3121">
              <w:t>-Rural hospital</w:t>
            </w:r>
          </w:p>
        </w:tc>
      </w:tr>
      <w:tr w:rsidR="00F36C4D" w:rsidRPr="007020CA" w14:paraId="4DD3E16C" w14:textId="77777777" w:rsidTr="00257D69">
        <w:trPr>
          <w:trHeight w:val="350"/>
        </w:trPr>
        <w:tc>
          <w:tcPr>
            <w:tcW w:w="1740" w:type="dxa"/>
            <w:vMerge/>
            <w:noWrap/>
          </w:tcPr>
          <w:p w14:paraId="3CAFB206" w14:textId="77777777" w:rsidR="00F36C4D" w:rsidRPr="007020CA" w:rsidRDefault="00F36C4D" w:rsidP="00F36C4D">
            <w:pPr>
              <w:jc w:val="center"/>
            </w:pPr>
          </w:p>
        </w:tc>
        <w:tc>
          <w:tcPr>
            <w:tcW w:w="3800" w:type="dxa"/>
          </w:tcPr>
          <w:p w14:paraId="3B4D6287" w14:textId="0F7F7A60" w:rsidR="00F36C4D" w:rsidRPr="00827BFB" w:rsidRDefault="00F36C4D" w:rsidP="00F36C4D">
            <w:pPr>
              <w:jc w:val="right"/>
            </w:pPr>
            <w:r w:rsidRPr="009F03F7">
              <w:t>Representative MUB</w:t>
            </w:r>
          </w:p>
        </w:tc>
        <w:tc>
          <w:tcPr>
            <w:tcW w:w="965" w:type="dxa"/>
          </w:tcPr>
          <w:p w14:paraId="22C9A06C" w14:textId="2886783D" w:rsidR="00F36C4D" w:rsidRDefault="00F36C4D" w:rsidP="00F36C4D">
            <w:pPr>
              <w:jc w:val="center"/>
            </w:pPr>
            <w:r w:rsidRPr="009F03F7">
              <w:t>1</w:t>
            </w:r>
          </w:p>
        </w:tc>
        <w:tc>
          <w:tcPr>
            <w:tcW w:w="3413" w:type="dxa"/>
            <w:noWrap/>
          </w:tcPr>
          <w:p w14:paraId="2C1C1EBC" w14:textId="49BF7AF3" w:rsidR="00F36C4D" w:rsidRDefault="00F36C4D" w:rsidP="00F36C4D">
            <w:pPr>
              <w:jc w:val="center"/>
            </w:pPr>
            <w:r w:rsidRPr="009F03F7">
              <w:t>MUB</w:t>
            </w:r>
          </w:p>
        </w:tc>
      </w:tr>
      <w:tr w:rsidR="001920CE" w:rsidRPr="007020CA" w14:paraId="0251A945" w14:textId="77777777" w:rsidTr="00257D69">
        <w:trPr>
          <w:trHeight w:val="296"/>
        </w:trPr>
        <w:tc>
          <w:tcPr>
            <w:tcW w:w="1740" w:type="dxa"/>
            <w:vMerge/>
            <w:noWrap/>
          </w:tcPr>
          <w:p w14:paraId="13EEA009" w14:textId="77777777" w:rsidR="001920CE" w:rsidRPr="007020CA" w:rsidRDefault="001920CE" w:rsidP="001920CE">
            <w:pPr>
              <w:jc w:val="center"/>
            </w:pPr>
          </w:p>
        </w:tc>
        <w:tc>
          <w:tcPr>
            <w:tcW w:w="3800" w:type="dxa"/>
          </w:tcPr>
          <w:p w14:paraId="447E40AD" w14:textId="78B64082" w:rsidR="001920CE" w:rsidRPr="0049106B" w:rsidRDefault="001920CE" w:rsidP="001920CE">
            <w:pPr>
              <w:jc w:val="center"/>
              <w:rPr>
                <w:b/>
                <w:bCs/>
              </w:rPr>
            </w:pPr>
            <w:r w:rsidRPr="0049106B">
              <w:rPr>
                <w:b/>
                <w:bCs/>
              </w:rPr>
              <w:t>Total</w:t>
            </w:r>
          </w:p>
        </w:tc>
        <w:tc>
          <w:tcPr>
            <w:tcW w:w="965" w:type="dxa"/>
          </w:tcPr>
          <w:p w14:paraId="3A840AA9" w14:textId="3C4EAA6F" w:rsidR="001920CE" w:rsidRPr="0049106B" w:rsidRDefault="00F36C4D" w:rsidP="001920C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</w:p>
        </w:tc>
        <w:tc>
          <w:tcPr>
            <w:tcW w:w="3413" w:type="dxa"/>
            <w:noWrap/>
          </w:tcPr>
          <w:p w14:paraId="7699B8C1" w14:textId="77777777" w:rsidR="001920CE" w:rsidRDefault="001920CE" w:rsidP="001920CE">
            <w:pPr>
              <w:jc w:val="center"/>
            </w:pPr>
          </w:p>
        </w:tc>
      </w:tr>
      <w:tr w:rsidR="001920CE" w:rsidRPr="007020CA" w14:paraId="56AECE06" w14:textId="77777777" w:rsidTr="00257D69">
        <w:trPr>
          <w:trHeight w:val="404"/>
        </w:trPr>
        <w:tc>
          <w:tcPr>
            <w:tcW w:w="1740" w:type="dxa"/>
            <w:vMerge w:val="restart"/>
            <w:noWrap/>
            <w:hideMark/>
          </w:tcPr>
          <w:p w14:paraId="13810469" w14:textId="268C2036" w:rsidR="001920CE" w:rsidRPr="007020CA" w:rsidRDefault="001920CE" w:rsidP="001920CE">
            <w:pPr>
              <w:jc w:val="center"/>
            </w:pPr>
            <w:r>
              <w:t>Four</w:t>
            </w:r>
          </w:p>
        </w:tc>
        <w:tc>
          <w:tcPr>
            <w:tcW w:w="3800" w:type="dxa"/>
          </w:tcPr>
          <w:p w14:paraId="5792FED1" w14:textId="0ADA3BA4" w:rsidR="001920CE" w:rsidRPr="007020CA" w:rsidRDefault="001920CE" w:rsidP="001920CE">
            <w:pPr>
              <w:jc w:val="center"/>
            </w:pPr>
            <w:r>
              <w:t>Researcher-Nurse/Midwife (facilitator)</w:t>
            </w:r>
          </w:p>
        </w:tc>
        <w:tc>
          <w:tcPr>
            <w:tcW w:w="965" w:type="dxa"/>
          </w:tcPr>
          <w:p w14:paraId="039C94D0" w14:textId="7D898336" w:rsidR="001920CE" w:rsidRPr="007020CA" w:rsidRDefault="001920CE" w:rsidP="001920CE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  <w:hideMark/>
          </w:tcPr>
          <w:p w14:paraId="3D468D7D" w14:textId="2FFE60C5" w:rsidR="001920CE" w:rsidRPr="007020CA" w:rsidRDefault="001920CE" w:rsidP="001920CE">
            <w:pPr>
              <w:jc w:val="center"/>
            </w:pPr>
            <w:r>
              <w:t>MLW</w:t>
            </w:r>
          </w:p>
        </w:tc>
      </w:tr>
      <w:tr w:rsidR="001920CE" w:rsidRPr="007020CA" w14:paraId="76F48644" w14:textId="77777777" w:rsidTr="00257D69">
        <w:trPr>
          <w:trHeight w:val="386"/>
        </w:trPr>
        <w:tc>
          <w:tcPr>
            <w:tcW w:w="1740" w:type="dxa"/>
            <w:vMerge/>
            <w:noWrap/>
          </w:tcPr>
          <w:p w14:paraId="39F5F891" w14:textId="77777777" w:rsidR="001920CE" w:rsidRPr="007020CA" w:rsidRDefault="001920CE" w:rsidP="001920CE">
            <w:pPr>
              <w:jc w:val="center"/>
            </w:pPr>
          </w:p>
        </w:tc>
        <w:tc>
          <w:tcPr>
            <w:tcW w:w="3800" w:type="dxa"/>
          </w:tcPr>
          <w:p w14:paraId="2C4D9956" w14:textId="1A966A39" w:rsidR="001920CE" w:rsidRDefault="00387B23" w:rsidP="001920CE">
            <w:pPr>
              <w:jc w:val="center"/>
            </w:pPr>
            <w:r>
              <w:t>Community Member</w:t>
            </w:r>
          </w:p>
        </w:tc>
        <w:tc>
          <w:tcPr>
            <w:tcW w:w="965" w:type="dxa"/>
          </w:tcPr>
          <w:p w14:paraId="380036BC" w14:textId="2D5F1821" w:rsidR="001920CE" w:rsidRDefault="001920CE" w:rsidP="001920CE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7B409080" w14:textId="3C66CC0A" w:rsidR="001920CE" w:rsidRDefault="007B56FD" w:rsidP="001920CE">
            <w:pPr>
              <w:jc w:val="center"/>
            </w:pPr>
            <w:r>
              <w:t>Dowa community</w:t>
            </w:r>
          </w:p>
        </w:tc>
      </w:tr>
      <w:tr w:rsidR="001920CE" w:rsidRPr="007020CA" w14:paraId="504224C8" w14:textId="77777777" w:rsidTr="00257D69">
        <w:trPr>
          <w:trHeight w:val="323"/>
        </w:trPr>
        <w:tc>
          <w:tcPr>
            <w:tcW w:w="1740" w:type="dxa"/>
            <w:vMerge/>
            <w:noWrap/>
          </w:tcPr>
          <w:p w14:paraId="6A238E24" w14:textId="77777777" w:rsidR="001920CE" w:rsidRPr="007020CA" w:rsidRDefault="001920CE" w:rsidP="001920CE">
            <w:pPr>
              <w:jc w:val="center"/>
            </w:pPr>
          </w:p>
        </w:tc>
        <w:tc>
          <w:tcPr>
            <w:tcW w:w="3800" w:type="dxa"/>
          </w:tcPr>
          <w:p w14:paraId="7110EFBD" w14:textId="1CA0C8FB" w:rsidR="001920CE" w:rsidRDefault="002F367A" w:rsidP="001920CE">
            <w:pPr>
              <w:jc w:val="center"/>
            </w:pPr>
            <w:r w:rsidRPr="002F367A">
              <w:t>Nurse/Midwife Technician</w:t>
            </w:r>
          </w:p>
        </w:tc>
        <w:tc>
          <w:tcPr>
            <w:tcW w:w="965" w:type="dxa"/>
          </w:tcPr>
          <w:p w14:paraId="31CA1EBF" w14:textId="2E966337" w:rsidR="001920CE" w:rsidRDefault="001920CE" w:rsidP="001920CE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320A4D3E" w14:textId="0BDA4C1F" w:rsidR="001920CE" w:rsidRDefault="005542A0" w:rsidP="001920CE">
            <w:pPr>
              <w:jc w:val="center"/>
            </w:pPr>
            <w:r>
              <w:t>Rural Health Centre</w:t>
            </w:r>
          </w:p>
        </w:tc>
      </w:tr>
      <w:tr w:rsidR="001920CE" w:rsidRPr="007020CA" w14:paraId="31F3FA52" w14:textId="77777777" w:rsidTr="00257D69">
        <w:trPr>
          <w:trHeight w:val="359"/>
        </w:trPr>
        <w:tc>
          <w:tcPr>
            <w:tcW w:w="1740" w:type="dxa"/>
            <w:vMerge/>
            <w:noWrap/>
          </w:tcPr>
          <w:p w14:paraId="68ECCE4A" w14:textId="77777777" w:rsidR="001920CE" w:rsidRPr="007020CA" w:rsidRDefault="001920CE" w:rsidP="001920CE">
            <w:pPr>
              <w:jc w:val="center"/>
            </w:pPr>
          </w:p>
        </w:tc>
        <w:tc>
          <w:tcPr>
            <w:tcW w:w="3800" w:type="dxa"/>
          </w:tcPr>
          <w:p w14:paraId="5FB2D46F" w14:textId="59C61515" w:rsidR="001920CE" w:rsidRDefault="007F1EF0" w:rsidP="001920CE">
            <w:pPr>
              <w:jc w:val="center"/>
            </w:pPr>
            <w:r>
              <w:t>Clinician</w:t>
            </w:r>
          </w:p>
        </w:tc>
        <w:tc>
          <w:tcPr>
            <w:tcW w:w="965" w:type="dxa"/>
          </w:tcPr>
          <w:p w14:paraId="6A8C8136" w14:textId="318B91A4" w:rsidR="001920CE" w:rsidRDefault="001920CE" w:rsidP="001920CE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2B45DB1F" w14:textId="403CD7B6" w:rsidR="001920CE" w:rsidRDefault="001920CE" w:rsidP="001920CE">
            <w:pPr>
              <w:jc w:val="center"/>
            </w:pPr>
            <w:r>
              <w:t>MoH-District hospital</w:t>
            </w:r>
          </w:p>
        </w:tc>
      </w:tr>
      <w:tr w:rsidR="001920CE" w:rsidRPr="007020CA" w14:paraId="2326951A" w14:textId="77777777" w:rsidTr="00257D69">
        <w:trPr>
          <w:trHeight w:val="350"/>
        </w:trPr>
        <w:tc>
          <w:tcPr>
            <w:tcW w:w="1740" w:type="dxa"/>
            <w:vMerge/>
            <w:noWrap/>
          </w:tcPr>
          <w:p w14:paraId="28762F26" w14:textId="77777777" w:rsidR="001920CE" w:rsidRPr="007020CA" w:rsidRDefault="001920CE" w:rsidP="001920CE">
            <w:pPr>
              <w:jc w:val="center"/>
            </w:pPr>
          </w:p>
        </w:tc>
        <w:tc>
          <w:tcPr>
            <w:tcW w:w="3800" w:type="dxa"/>
          </w:tcPr>
          <w:p w14:paraId="58FB95E0" w14:textId="25B97E2C" w:rsidR="001920CE" w:rsidRDefault="007F1EF0" w:rsidP="001920CE">
            <w:pPr>
              <w:jc w:val="center"/>
            </w:pPr>
            <w:r>
              <w:t>District Nursing and Midwifery Officer</w:t>
            </w:r>
          </w:p>
        </w:tc>
        <w:tc>
          <w:tcPr>
            <w:tcW w:w="965" w:type="dxa"/>
          </w:tcPr>
          <w:p w14:paraId="46B1A0BF" w14:textId="2A138838" w:rsidR="001920CE" w:rsidRDefault="001920CE" w:rsidP="001920CE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27708838" w14:textId="0D57EA84" w:rsidR="001920CE" w:rsidRDefault="007F1EF0" w:rsidP="001920CE">
            <w:pPr>
              <w:jc w:val="center"/>
            </w:pPr>
            <w:r>
              <w:t>MoH- District Hospital</w:t>
            </w:r>
          </w:p>
        </w:tc>
      </w:tr>
      <w:tr w:rsidR="001920CE" w:rsidRPr="007020CA" w14:paraId="1FCD1C9A" w14:textId="77777777" w:rsidTr="00257D69">
        <w:trPr>
          <w:trHeight w:val="350"/>
        </w:trPr>
        <w:tc>
          <w:tcPr>
            <w:tcW w:w="1740" w:type="dxa"/>
            <w:vMerge/>
            <w:noWrap/>
          </w:tcPr>
          <w:p w14:paraId="320CBBED" w14:textId="77777777" w:rsidR="001920CE" w:rsidRPr="007020CA" w:rsidRDefault="001920CE" w:rsidP="001920CE">
            <w:pPr>
              <w:jc w:val="center"/>
            </w:pPr>
          </w:p>
        </w:tc>
        <w:tc>
          <w:tcPr>
            <w:tcW w:w="3800" w:type="dxa"/>
          </w:tcPr>
          <w:p w14:paraId="2D922F7E" w14:textId="4D8F7D10" w:rsidR="001920CE" w:rsidRDefault="008354B5" w:rsidP="001920CE">
            <w:pPr>
              <w:jc w:val="center"/>
            </w:pPr>
            <w:r>
              <w:t>Reproductive Health Officer</w:t>
            </w:r>
          </w:p>
        </w:tc>
        <w:tc>
          <w:tcPr>
            <w:tcW w:w="965" w:type="dxa"/>
          </w:tcPr>
          <w:p w14:paraId="5C34B7AF" w14:textId="24119D10" w:rsidR="001920CE" w:rsidRDefault="001920CE" w:rsidP="001920CE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6D779647" w14:textId="776CC668" w:rsidR="001920CE" w:rsidRDefault="008354B5" w:rsidP="001920CE">
            <w:pPr>
              <w:jc w:val="center"/>
            </w:pPr>
            <w:r>
              <w:t>MoH-RHD</w:t>
            </w:r>
          </w:p>
        </w:tc>
      </w:tr>
      <w:tr w:rsidR="008A4244" w:rsidRPr="007020CA" w14:paraId="71192369" w14:textId="77777777" w:rsidTr="00257D69">
        <w:trPr>
          <w:trHeight w:val="350"/>
        </w:trPr>
        <w:tc>
          <w:tcPr>
            <w:tcW w:w="1740" w:type="dxa"/>
            <w:vMerge/>
            <w:noWrap/>
          </w:tcPr>
          <w:p w14:paraId="709812FB" w14:textId="77777777" w:rsidR="008A4244" w:rsidRPr="007020CA" w:rsidRDefault="008A4244" w:rsidP="001920CE">
            <w:pPr>
              <w:jc w:val="center"/>
            </w:pPr>
          </w:p>
        </w:tc>
        <w:tc>
          <w:tcPr>
            <w:tcW w:w="3800" w:type="dxa"/>
          </w:tcPr>
          <w:p w14:paraId="151D2A03" w14:textId="0CB4AA48" w:rsidR="008A4244" w:rsidRDefault="008A4244" w:rsidP="001920CE">
            <w:pPr>
              <w:jc w:val="center"/>
            </w:pPr>
            <w:r w:rsidRPr="008A4244">
              <w:t>Lecturer</w:t>
            </w:r>
            <w:r w:rsidRPr="008A4244">
              <w:tab/>
            </w:r>
          </w:p>
        </w:tc>
        <w:tc>
          <w:tcPr>
            <w:tcW w:w="965" w:type="dxa"/>
          </w:tcPr>
          <w:p w14:paraId="1AE16E43" w14:textId="3845796E" w:rsidR="008A4244" w:rsidRDefault="008A4244" w:rsidP="001920CE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554FCA85" w14:textId="095C62C3" w:rsidR="008A4244" w:rsidRDefault="008A4244" w:rsidP="001920CE">
            <w:pPr>
              <w:jc w:val="center"/>
            </w:pPr>
            <w:r w:rsidRPr="008A4244">
              <w:t>KUHES Midwifery/researcher MLW</w:t>
            </w:r>
          </w:p>
        </w:tc>
      </w:tr>
      <w:tr w:rsidR="00F36C4D" w:rsidRPr="007020CA" w14:paraId="4B48BC25" w14:textId="77777777" w:rsidTr="00257D69">
        <w:trPr>
          <w:trHeight w:val="350"/>
        </w:trPr>
        <w:tc>
          <w:tcPr>
            <w:tcW w:w="1740" w:type="dxa"/>
            <w:vMerge/>
            <w:noWrap/>
          </w:tcPr>
          <w:p w14:paraId="461D35FF" w14:textId="77777777" w:rsidR="00F36C4D" w:rsidRPr="007020CA" w:rsidRDefault="00F36C4D" w:rsidP="00F36C4D">
            <w:pPr>
              <w:jc w:val="center"/>
            </w:pPr>
          </w:p>
        </w:tc>
        <w:tc>
          <w:tcPr>
            <w:tcW w:w="3800" w:type="dxa"/>
          </w:tcPr>
          <w:p w14:paraId="69AD60AF" w14:textId="0AC837E3" w:rsidR="00F36C4D" w:rsidRPr="008A4244" w:rsidRDefault="00F36C4D" w:rsidP="00F36C4D">
            <w:pPr>
              <w:jc w:val="center"/>
            </w:pPr>
            <w:r w:rsidRPr="0077415D">
              <w:t>Nurse/Midwife Technician</w:t>
            </w:r>
          </w:p>
        </w:tc>
        <w:tc>
          <w:tcPr>
            <w:tcW w:w="965" w:type="dxa"/>
          </w:tcPr>
          <w:p w14:paraId="3B630CBD" w14:textId="3E14C00E" w:rsidR="00F36C4D" w:rsidRDefault="00F36C4D" w:rsidP="00F36C4D">
            <w:pPr>
              <w:jc w:val="center"/>
            </w:pPr>
            <w:r w:rsidRPr="0077415D">
              <w:t>1</w:t>
            </w:r>
          </w:p>
        </w:tc>
        <w:tc>
          <w:tcPr>
            <w:tcW w:w="3413" w:type="dxa"/>
            <w:noWrap/>
          </w:tcPr>
          <w:p w14:paraId="61EC8F77" w14:textId="3D18A297" w:rsidR="00F36C4D" w:rsidRPr="008A4244" w:rsidRDefault="00F36C4D" w:rsidP="00F36C4D">
            <w:pPr>
              <w:jc w:val="center"/>
            </w:pPr>
            <w:r w:rsidRPr="0077415D">
              <w:t xml:space="preserve">MoH-Health </w:t>
            </w:r>
            <w:proofErr w:type="spellStart"/>
            <w:r w:rsidRPr="0077415D">
              <w:t>centre</w:t>
            </w:r>
            <w:proofErr w:type="spellEnd"/>
            <w:r w:rsidRPr="0077415D">
              <w:t xml:space="preserve"> urban</w:t>
            </w:r>
          </w:p>
        </w:tc>
      </w:tr>
      <w:tr w:rsidR="001920CE" w:rsidRPr="007020CA" w14:paraId="72B8498D" w14:textId="77777777" w:rsidTr="00257D69">
        <w:trPr>
          <w:trHeight w:val="377"/>
        </w:trPr>
        <w:tc>
          <w:tcPr>
            <w:tcW w:w="1740" w:type="dxa"/>
            <w:vMerge/>
            <w:noWrap/>
          </w:tcPr>
          <w:p w14:paraId="7D8618E6" w14:textId="77777777" w:rsidR="001920CE" w:rsidRPr="007020CA" w:rsidRDefault="001920CE" w:rsidP="001920CE">
            <w:pPr>
              <w:jc w:val="center"/>
            </w:pPr>
          </w:p>
        </w:tc>
        <w:tc>
          <w:tcPr>
            <w:tcW w:w="3800" w:type="dxa"/>
          </w:tcPr>
          <w:p w14:paraId="1C7631B5" w14:textId="420C3BD6" w:rsidR="001920CE" w:rsidRPr="0049106B" w:rsidRDefault="001920CE" w:rsidP="001920CE">
            <w:pPr>
              <w:jc w:val="center"/>
              <w:rPr>
                <w:b/>
                <w:bCs/>
              </w:rPr>
            </w:pPr>
            <w:r w:rsidRPr="0049106B">
              <w:rPr>
                <w:b/>
                <w:bCs/>
              </w:rPr>
              <w:t>Total</w:t>
            </w:r>
          </w:p>
        </w:tc>
        <w:tc>
          <w:tcPr>
            <w:tcW w:w="965" w:type="dxa"/>
          </w:tcPr>
          <w:p w14:paraId="7D5DB3DC" w14:textId="3673FFE9" w:rsidR="001920CE" w:rsidRPr="0049106B" w:rsidRDefault="00F36C4D" w:rsidP="001920C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</w:p>
        </w:tc>
        <w:tc>
          <w:tcPr>
            <w:tcW w:w="3413" w:type="dxa"/>
            <w:noWrap/>
          </w:tcPr>
          <w:p w14:paraId="0EC9E73A" w14:textId="77777777" w:rsidR="001920CE" w:rsidRDefault="001920CE" w:rsidP="001920CE">
            <w:pPr>
              <w:jc w:val="center"/>
            </w:pPr>
          </w:p>
        </w:tc>
      </w:tr>
      <w:tr w:rsidR="001920CE" w:rsidRPr="007020CA" w14:paraId="0E23EAD8" w14:textId="77777777" w:rsidTr="00257D69">
        <w:trPr>
          <w:trHeight w:val="107"/>
        </w:trPr>
        <w:tc>
          <w:tcPr>
            <w:tcW w:w="1740" w:type="dxa"/>
            <w:vMerge w:val="restart"/>
            <w:noWrap/>
            <w:hideMark/>
          </w:tcPr>
          <w:p w14:paraId="0B229F50" w14:textId="27E4C87C" w:rsidR="001920CE" w:rsidRPr="007020CA" w:rsidRDefault="001920CE" w:rsidP="001920CE">
            <w:pPr>
              <w:jc w:val="center"/>
            </w:pPr>
            <w:r>
              <w:t>Five</w:t>
            </w:r>
          </w:p>
        </w:tc>
        <w:tc>
          <w:tcPr>
            <w:tcW w:w="3800" w:type="dxa"/>
          </w:tcPr>
          <w:p w14:paraId="4A467F74" w14:textId="7B3601EC" w:rsidR="001920CE" w:rsidRPr="007020CA" w:rsidRDefault="001920CE" w:rsidP="001920CE">
            <w:pPr>
              <w:jc w:val="center"/>
            </w:pPr>
            <w:r>
              <w:t>Researcher- Nurse/Midwife</w:t>
            </w:r>
          </w:p>
        </w:tc>
        <w:tc>
          <w:tcPr>
            <w:tcW w:w="965" w:type="dxa"/>
          </w:tcPr>
          <w:p w14:paraId="1A8CE5C4" w14:textId="7534C9E2" w:rsidR="001920CE" w:rsidRPr="007020CA" w:rsidRDefault="001920CE" w:rsidP="001920CE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0D94523F" w14:textId="2B25D516" w:rsidR="001920CE" w:rsidRPr="007020CA" w:rsidRDefault="001920CE" w:rsidP="001920CE">
            <w:pPr>
              <w:jc w:val="center"/>
            </w:pPr>
            <w:r>
              <w:t>MLW</w:t>
            </w:r>
          </w:p>
        </w:tc>
      </w:tr>
      <w:tr w:rsidR="001920CE" w:rsidRPr="007020CA" w14:paraId="65CBE6DB" w14:textId="77777777" w:rsidTr="00257D69">
        <w:trPr>
          <w:trHeight w:val="260"/>
        </w:trPr>
        <w:tc>
          <w:tcPr>
            <w:tcW w:w="1740" w:type="dxa"/>
            <w:vMerge/>
            <w:noWrap/>
          </w:tcPr>
          <w:p w14:paraId="3D346FFA" w14:textId="77777777" w:rsidR="001920CE" w:rsidRPr="007020CA" w:rsidRDefault="001920CE" w:rsidP="001920CE">
            <w:pPr>
              <w:jc w:val="center"/>
            </w:pPr>
          </w:p>
        </w:tc>
        <w:tc>
          <w:tcPr>
            <w:tcW w:w="3800" w:type="dxa"/>
          </w:tcPr>
          <w:p w14:paraId="1FB8A097" w14:textId="6A7473D8" w:rsidR="001920CE" w:rsidRDefault="002F367A" w:rsidP="001920CE">
            <w:pPr>
              <w:jc w:val="center"/>
            </w:pPr>
            <w:r w:rsidRPr="002F367A">
              <w:t>Nurse/Midwife Technician</w:t>
            </w:r>
          </w:p>
        </w:tc>
        <w:tc>
          <w:tcPr>
            <w:tcW w:w="965" w:type="dxa"/>
          </w:tcPr>
          <w:p w14:paraId="08F58CD6" w14:textId="6C2B21B3" w:rsidR="001920CE" w:rsidRDefault="00A30481" w:rsidP="001920CE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4F28A843" w14:textId="43FA2D3F" w:rsidR="001920CE" w:rsidRDefault="00A30481" w:rsidP="001920CE">
            <w:pPr>
              <w:jc w:val="center"/>
            </w:pPr>
            <w:r>
              <w:t>Dowa district- Rural Facility</w:t>
            </w:r>
          </w:p>
        </w:tc>
      </w:tr>
      <w:tr w:rsidR="00257D69" w:rsidRPr="007020CA" w14:paraId="305F8C33" w14:textId="77777777" w:rsidTr="00257D69">
        <w:trPr>
          <w:trHeight w:val="341"/>
        </w:trPr>
        <w:tc>
          <w:tcPr>
            <w:tcW w:w="1740" w:type="dxa"/>
            <w:vMerge/>
            <w:noWrap/>
          </w:tcPr>
          <w:p w14:paraId="2E39491B" w14:textId="77777777" w:rsidR="00257D69" w:rsidRPr="007020CA" w:rsidRDefault="00257D69" w:rsidP="00257D69">
            <w:pPr>
              <w:jc w:val="center"/>
            </w:pPr>
          </w:p>
        </w:tc>
        <w:tc>
          <w:tcPr>
            <w:tcW w:w="3800" w:type="dxa"/>
          </w:tcPr>
          <w:p w14:paraId="66B6572A" w14:textId="0AABD0EE" w:rsidR="00257D69" w:rsidRDefault="00257D69" w:rsidP="00257D69">
            <w:pPr>
              <w:jc w:val="center"/>
            </w:pPr>
            <w:r w:rsidRPr="003577D7">
              <w:t>Lecturer</w:t>
            </w:r>
          </w:p>
        </w:tc>
        <w:tc>
          <w:tcPr>
            <w:tcW w:w="965" w:type="dxa"/>
          </w:tcPr>
          <w:p w14:paraId="7C3AD599" w14:textId="7C7AFA26" w:rsidR="00257D69" w:rsidRDefault="00257D69" w:rsidP="00257D69">
            <w:pPr>
              <w:jc w:val="center"/>
            </w:pPr>
            <w:r w:rsidRPr="003577D7">
              <w:t>1</w:t>
            </w:r>
          </w:p>
        </w:tc>
        <w:tc>
          <w:tcPr>
            <w:tcW w:w="3413" w:type="dxa"/>
            <w:noWrap/>
          </w:tcPr>
          <w:p w14:paraId="78214BA2" w14:textId="14DB6CC8" w:rsidR="00257D69" w:rsidRPr="007020CA" w:rsidRDefault="00257D69" w:rsidP="00257D69">
            <w:pPr>
              <w:jc w:val="center"/>
            </w:pPr>
            <w:r w:rsidRPr="003577D7">
              <w:t>KUHES Midwifery/researcher MLW</w:t>
            </w:r>
          </w:p>
        </w:tc>
      </w:tr>
      <w:tr w:rsidR="009D22F3" w:rsidRPr="007020CA" w14:paraId="3535B9FC" w14:textId="77777777" w:rsidTr="00257D69">
        <w:trPr>
          <w:trHeight w:val="341"/>
        </w:trPr>
        <w:tc>
          <w:tcPr>
            <w:tcW w:w="1740" w:type="dxa"/>
            <w:vMerge/>
            <w:noWrap/>
          </w:tcPr>
          <w:p w14:paraId="09E77D7D" w14:textId="77777777" w:rsidR="009D22F3" w:rsidRPr="007020CA" w:rsidRDefault="009D22F3" w:rsidP="001920CE">
            <w:pPr>
              <w:jc w:val="center"/>
            </w:pPr>
          </w:p>
        </w:tc>
        <w:tc>
          <w:tcPr>
            <w:tcW w:w="3800" w:type="dxa"/>
          </w:tcPr>
          <w:p w14:paraId="10C5CBAD" w14:textId="7C73E327" w:rsidR="009D22F3" w:rsidRDefault="001029F5" w:rsidP="001920CE">
            <w:pPr>
              <w:jc w:val="center"/>
            </w:pPr>
            <w:r>
              <w:t>Clinician</w:t>
            </w:r>
          </w:p>
        </w:tc>
        <w:tc>
          <w:tcPr>
            <w:tcW w:w="965" w:type="dxa"/>
          </w:tcPr>
          <w:p w14:paraId="0F236638" w14:textId="1C8F0C66" w:rsidR="009D22F3" w:rsidRDefault="009D22F3" w:rsidP="001920CE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5C1538ED" w14:textId="361228E0" w:rsidR="009D22F3" w:rsidRDefault="001029F5" w:rsidP="001920CE">
            <w:pPr>
              <w:jc w:val="center"/>
            </w:pPr>
            <w:r>
              <w:t xml:space="preserve">MoH-District </w:t>
            </w:r>
            <w:proofErr w:type="spellStart"/>
            <w:r>
              <w:t>Hiospital</w:t>
            </w:r>
            <w:proofErr w:type="spellEnd"/>
          </w:p>
        </w:tc>
      </w:tr>
      <w:tr w:rsidR="00ED4244" w:rsidRPr="007020CA" w14:paraId="1CBB0002" w14:textId="77777777" w:rsidTr="00257D69">
        <w:trPr>
          <w:trHeight w:val="341"/>
        </w:trPr>
        <w:tc>
          <w:tcPr>
            <w:tcW w:w="1740" w:type="dxa"/>
            <w:vMerge/>
            <w:noWrap/>
          </w:tcPr>
          <w:p w14:paraId="06A7B449" w14:textId="77777777" w:rsidR="00ED4244" w:rsidRPr="007020CA" w:rsidRDefault="00ED4244" w:rsidP="001920CE">
            <w:pPr>
              <w:jc w:val="center"/>
            </w:pPr>
          </w:p>
        </w:tc>
        <w:tc>
          <w:tcPr>
            <w:tcW w:w="3800" w:type="dxa"/>
          </w:tcPr>
          <w:p w14:paraId="6ABBFDCE" w14:textId="72D25F7D" w:rsidR="00ED4244" w:rsidRDefault="00ED4244" w:rsidP="001920CE">
            <w:pPr>
              <w:jc w:val="center"/>
            </w:pPr>
            <w:r>
              <w:t>Community Representative</w:t>
            </w:r>
          </w:p>
        </w:tc>
        <w:tc>
          <w:tcPr>
            <w:tcW w:w="965" w:type="dxa"/>
          </w:tcPr>
          <w:p w14:paraId="4904A4E6" w14:textId="0BA62B49" w:rsidR="00ED4244" w:rsidRDefault="00ED4244" w:rsidP="001920CE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5236D5F5" w14:textId="06C03F42" w:rsidR="00ED4244" w:rsidRDefault="00ED4244" w:rsidP="001920CE">
            <w:pPr>
              <w:jc w:val="center"/>
            </w:pPr>
            <w:r>
              <w:t>Community Dowa district</w:t>
            </w:r>
          </w:p>
        </w:tc>
      </w:tr>
      <w:tr w:rsidR="001029F5" w:rsidRPr="007020CA" w14:paraId="2049558C" w14:textId="77777777" w:rsidTr="00257D69">
        <w:trPr>
          <w:trHeight w:val="341"/>
        </w:trPr>
        <w:tc>
          <w:tcPr>
            <w:tcW w:w="1740" w:type="dxa"/>
            <w:vMerge/>
            <w:noWrap/>
          </w:tcPr>
          <w:p w14:paraId="51D35262" w14:textId="77777777" w:rsidR="001029F5" w:rsidRPr="007020CA" w:rsidRDefault="001029F5" w:rsidP="001920CE">
            <w:pPr>
              <w:jc w:val="center"/>
            </w:pPr>
          </w:p>
        </w:tc>
        <w:tc>
          <w:tcPr>
            <w:tcW w:w="3800" w:type="dxa"/>
          </w:tcPr>
          <w:p w14:paraId="330C656D" w14:textId="0EC8C2D7" w:rsidR="001029F5" w:rsidRDefault="00966DF7" w:rsidP="001920CE">
            <w:pPr>
              <w:jc w:val="center"/>
            </w:pPr>
            <w:r>
              <w:t>Reproductive Health Officer</w:t>
            </w:r>
          </w:p>
        </w:tc>
        <w:tc>
          <w:tcPr>
            <w:tcW w:w="965" w:type="dxa"/>
          </w:tcPr>
          <w:p w14:paraId="7D9BC8AE" w14:textId="46E76E46" w:rsidR="001029F5" w:rsidRDefault="00966DF7" w:rsidP="001920CE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5C6EC35B" w14:textId="7C4FD524" w:rsidR="001029F5" w:rsidRDefault="00966DF7" w:rsidP="001920CE">
            <w:pPr>
              <w:jc w:val="center"/>
            </w:pPr>
            <w:r>
              <w:t>MoH-RHD</w:t>
            </w:r>
          </w:p>
        </w:tc>
      </w:tr>
      <w:tr w:rsidR="00966DF7" w:rsidRPr="007020CA" w14:paraId="09F7FC31" w14:textId="77777777" w:rsidTr="00257D69">
        <w:trPr>
          <w:trHeight w:val="341"/>
        </w:trPr>
        <w:tc>
          <w:tcPr>
            <w:tcW w:w="1740" w:type="dxa"/>
            <w:vMerge/>
            <w:noWrap/>
          </w:tcPr>
          <w:p w14:paraId="46D45CF6" w14:textId="77777777" w:rsidR="00966DF7" w:rsidRPr="007020CA" w:rsidRDefault="00966DF7" w:rsidP="001920CE">
            <w:pPr>
              <w:jc w:val="center"/>
            </w:pPr>
          </w:p>
        </w:tc>
        <w:tc>
          <w:tcPr>
            <w:tcW w:w="3800" w:type="dxa"/>
          </w:tcPr>
          <w:p w14:paraId="5BFF3231" w14:textId="4D1F7505" w:rsidR="00966DF7" w:rsidRDefault="00966DF7" w:rsidP="001920CE">
            <w:pPr>
              <w:jc w:val="center"/>
            </w:pPr>
            <w:r>
              <w:t xml:space="preserve">Local </w:t>
            </w:r>
            <w:r w:rsidR="0004729A">
              <w:t>Organisation Representative</w:t>
            </w:r>
          </w:p>
        </w:tc>
        <w:tc>
          <w:tcPr>
            <w:tcW w:w="965" w:type="dxa"/>
          </w:tcPr>
          <w:p w14:paraId="6835600F" w14:textId="4AD90DC4" w:rsidR="00966DF7" w:rsidRDefault="0004729A" w:rsidP="001920CE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62B30C9E" w14:textId="0A701E02" w:rsidR="00966DF7" w:rsidRDefault="0004729A" w:rsidP="001920CE">
            <w:pPr>
              <w:jc w:val="center"/>
            </w:pPr>
            <w:r>
              <w:t>WRA</w:t>
            </w:r>
          </w:p>
        </w:tc>
      </w:tr>
      <w:tr w:rsidR="00C94539" w:rsidRPr="007020CA" w14:paraId="1B5B5BFC" w14:textId="77777777" w:rsidTr="00257D69">
        <w:trPr>
          <w:trHeight w:val="341"/>
        </w:trPr>
        <w:tc>
          <w:tcPr>
            <w:tcW w:w="1740" w:type="dxa"/>
            <w:vMerge/>
            <w:noWrap/>
          </w:tcPr>
          <w:p w14:paraId="6981F6E6" w14:textId="77777777" w:rsidR="00C94539" w:rsidRPr="007020CA" w:rsidRDefault="00C94539" w:rsidP="00C94539">
            <w:pPr>
              <w:jc w:val="center"/>
            </w:pPr>
          </w:p>
        </w:tc>
        <w:tc>
          <w:tcPr>
            <w:tcW w:w="3800" w:type="dxa"/>
          </w:tcPr>
          <w:p w14:paraId="39E9C559" w14:textId="5DD1A27B" w:rsidR="00C94539" w:rsidRDefault="00C94539" w:rsidP="00C94539">
            <w:pPr>
              <w:jc w:val="center"/>
            </w:pPr>
            <w:r w:rsidRPr="002C311A">
              <w:t>Training Institution -Midwifery</w:t>
            </w:r>
          </w:p>
        </w:tc>
        <w:tc>
          <w:tcPr>
            <w:tcW w:w="965" w:type="dxa"/>
          </w:tcPr>
          <w:p w14:paraId="5844C178" w14:textId="4E5328F7" w:rsidR="00C94539" w:rsidRDefault="00C94539" w:rsidP="00C94539">
            <w:pPr>
              <w:jc w:val="center"/>
            </w:pPr>
            <w:r w:rsidRPr="002C311A">
              <w:t>1</w:t>
            </w:r>
          </w:p>
        </w:tc>
        <w:tc>
          <w:tcPr>
            <w:tcW w:w="3413" w:type="dxa"/>
            <w:noWrap/>
          </w:tcPr>
          <w:p w14:paraId="60BF0623" w14:textId="6757753A" w:rsidR="00C94539" w:rsidRDefault="00C94539" w:rsidP="00C94539">
            <w:pPr>
              <w:jc w:val="center"/>
            </w:pPr>
            <w:r w:rsidRPr="002C311A">
              <w:t>MCHS</w:t>
            </w:r>
          </w:p>
        </w:tc>
      </w:tr>
      <w:tr w:rsidR="001920CE" w:rsidRPr="007020CA" w14:paraId="494418B2" w14:textId="77777777" w:rsidTr="00257D69">
        <w:trPr>
          <w:trHeight w:val="350"/>
        </w:trPr>
        <w:tc>
          <w:tcPr>
            <w:tcW w:w="1740" w:type="dxa"/>
            <w:vMerge/>
            <w:noWrap/>
          </w:tcPr>
          <w:p w14:paraId="029769AA" w14:textId="77777777" w:rsidR="001920CE" w:rsidRPr="007020CA" w:rsidRDefault="001920CE" w:rsidP="001920CE">
            <w:pPr>
              <w:jc w:val="center"/>
            </w:pPr>
          </w:p>
        </w:tc>
        <w:tc>
          <w:tcPr>
            <w:tcW w:w="3800" w:type="dxa"/>
          </w:tcPr>
          <w:p w14:paraId="05BD487F" w14:textId="0A17BFB0" w:rsidR="001920CE" w:rsidRPr="0049106B" w:rsidRDefault="001920CE" w:rsidP="001920CE">
            <w:pPr>
              <w:jc w:val="center"/>
              <w:rPr>
                <w:b/>
                <w:bCs/>
              </w:rPr>
            </w:pPr>
            <w:r w:rsidRPr="0049106B">
              <w:rPr>
                <w:b/>
                <w:bCs/>
              </w:rPr>
              <w:t>Total</w:t>
            </w:r>
          </w:p>
        </w:tc>
        <w:tc>
          <w:tcPr>
            <w:tcW w:w="965" w:type="dxa"/>
          </w:tcPr>
          <w:p w14:paraId="4992EA48" w14:textId="7305C6AB" w:rsidR="001920CE" w:rsidRPr="0049106B" w:rsidRDefault="00C94539" w:rsidP="001920C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</w:p>
        </w:tc>
        <w:tc>
          <w:tcPr>
            <w:tcW w:w="3413" w:type="dxa"/>
            <w:noWrap/>
          </w:tcPr>
          <w:p w14:paraId="2432BB31" w14:textId="77777777" w:rsidR="001920CE" w:rsidRDefault="001920CE" w:rsidP="001920CE">
            <w:pPr>
              <w:jc w:val="center"/>
            </w:pPr>
          </w:p>
        </w:tc>
      </w:tr>
      <w:tr w:rsidR="001920CE" w:rsidRPr="007020CA" w14:paraId="4C08F46A" w14:textId="77777777" w:rsidTr="00257D69">
        <w:trPr>
          <w:trHeight w:val="350"/>
        </w:trPr>
        <w:tc>
          <w:tcPr>
            <w:tcW w:w="1740" w:type="dxa"/>
            <w:vMerge w:val="restart"/>
            <w:noWrap/>
            <w:hideMark/>
          </w:tcPr>
          <w:p w14:paraId="2D1BA480" w14:textId="4AEEBDF2" w:rsidR="001920CE" w:rsidRPr="007020CA" w:rsidRDefault="00491CF6" w:rsidP="001920CE">
            <w:pPr>
              <w:jc w:val="center"/>
            </w:pPr>
            <w:r>
              <w:t>Six</w:t>
            </w:r>
          </w:p>
        </w:tc>
        <w:tc>
          <w:tcPr>
            <w:tcW w:w="3800" w:type="dxa"/>
            <w:hideMark/>
          </w:tcPr>
          <w:p w14:paraId="18829812" w14:textId="46608DF0" w:rsidR="001920CE" w:rsidRPr="007020CA" w:rsidRDefault="001920CE" w:rsidP="001920CE">
            <w:pPr>
              <w:jc w:val="center"/>
            </w:pPr>
            <w:r>
              <w:t>Data Manager</w:t>
            </w:r>
          </w:p>
        </w:tc>
        <w:tc>
          <w:tcPr>
            <w:tcW w:w="965" w:type="dxa"/>
          </w:tcPr>
          <w:p w14:paraId="2386AFBC" w14:textId="5D92278A" w:rsidR="001920CE" w:rsidRPr="007020CA" w:rsidRDefault="001920CE" w:rsidP="001920CE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  <w:hideMark/>
          </w:tcPr>
          <w:p w14:paraId="6510AEA6" w14:textId="6B5B54F8" w:rsidR="001920CE" w:rsidRPr="007020CA" w:rsidRDefault="001920CE" w:rsidP="001920CE">
            <w:pPr>
              <w:jc w:val="center"/>
            </w:pPr>
            <w:r>
              <w:t>MLW</w:t>
            </w:r>
          </w:p>
        </w:tc>
      </w:tr>
      <w:tr w:rsidR="009933FA" w:rsidRPr="007020CA" w14:paraId="2160DCA1" w14:textId="77777777" w:rsidTr="00257D69">
        <w:trPr>
          <w:trHeight w:val="350"/>
        </w:trPr>
        <w:tc>
          <w:tcPr>
            <w:tcW w:w="1740" w:type="dxa"/>
            <w:vMerge/>
            <w:noWrap/>
          </w:tcPr>
          <w:p w14:paraId="0A4F727F" w14:textId="77777777" w:rsidR="009933FA" w:rsidRDefault="009933FA" w:rsidP="009933FA">
            <w:pPr>
              <w:jc w:val="center"/>
            </w:pPr>
          </w:p>
        </w:tc>
        <w:tc>
          <w:tcPr>
            <w:tcW w:w="3800" w:type="dxa"/>
          </w:tcPr>
          <w:p w14:paraId="24E8362C" w14:textId="195706C7" w:rsidR="009933FA" w:rsidRDefault="009933FA" w:rsidP="009933FA">
            <w:pPr>
              <w:jc w:val="center"/>
            </w:pPr>
            <w:r w:rsidRPr="00FB55DD">
              <w:t>Health System and Policy Researcher</w:t>
            </w:r>
          </w:p>
        </w:tc>
        <w:tc>
          <w:tcPr>
            <w:tcW w:w="965" w:type="dxa"/>
          </w:tcPr>
          <w:p w14:paraId="7B730D1F" w14:textId="3AABC8AD" w:rsidR="009933FA" w:rsidRDefault="009933FA" w:rsidP="009933FA">
            <w:pPr>
              <w:jc w:val="center"/>
            </w:pPr>
            <w:r w:rsidRPr="00FB55DD">
              <w:t>1</w:t>
            </w:r>
          </w:p>
        </w:tc>
        <w:tc>
          <w:tcPr>
            <w:tcW w:w="3413" w:type="dxa"/>
            <w:noWrap/>
          </w:tcPr>
          <w:p w14:paraId="07CB67FC" w14:textId="6B3E5A27" w:rsidR="009933FA" w:rsidRDefault="009933FA" w:rsidP="009933FA">
            <w:pPr>
              <w:jc w:val="center"/>
            </w:pPr>
            <w:r w:rsidRPr="00FB55DD">
              <w:t>MLW</w:t>
            </w:r>
          </w:p>
        </w:tc>
      </w:tr>
      <w:tr w:rsidR="001920CE" w:rsidRPr="007020CA" w14:paraId="3D909DC1" w14:textId="77777777" w:rsidTr="00257D69">
        <w:trPr>
          <w:trHeight w:val="341"/>
        </w:trPr>
        <w:tc>
          <w:tcPr>
            <w:tcW w:w="1740" w:type="dxa"/>
            <w:vMerge/>
            <w:noWrap/>
          </w:tcPr>
          <w:p w14:paraId="5717C77E" w14:textId="77777777" w:rsidR="001920CE" w:rsidRPr="007020CA" w:rsidRDefault="001920CE" w:rsidP="001920CE">
            <w:pPr>
              <w:jc w:val="center"/>
            </w:pPr>
          </w:p>
        </w:tc>
        <w:tc>
          <w:tcPr>
            <w:tcW w:w="3800" w:type="dxa"/>
          </w:tcPr>
          <w:p w14:paraId="464CFE25" w14:textId="27889634" w:rsidR="001920CE" w:rsidRDefault="001920CE" w:rsidP="001920CE">
            <w:pPr>
              <w:jc w:val="center"/>
            </w:pPr>
            <w:r>
              <w:t>Pre Service Training Officer</w:t>
            </w:r>
          </w:p>
        </w:tc>
        <w:tc>
          <w:tcPr>
            <w:tcW w:w="965" w:type="dxa"/>
          </w:tcPr>
          <w:p w14:paraId="12BEB553" w14:textId="56201A9F" w:rsidR="001920CE" w:rsidRDefault="001920CE" w:rsidP="001920CE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393EE980" w14:textId="680053E0" w:rsidR="001920CE" w:rsidRDefault="001920CE" w:rsidP="001920CE">
            <w:pPr>
              <w:jc w:val="center"/>
            </w:pPr>
            <w:r>
              <w:t>CHAM secretariate</w:t>
            </w:r>
          </w:p>
        </w:tc>
      </w:tr>
      <w:tr w:rsidR="001920CE" w:rsidRPr="007020CA" w14:paraId="1BBCB3C0" w14:textId="77777777" w:rsidTr="00257D69">
        <w:trPr>
          <w:trHeight w:val="350"/>
        </w:trPr>
        <w:tc>
          <w:tcPr>
            <w:tcW w:w="1740" w:type="dxa"/>
            <w:vMerge/>
            <w:noWrap/>
          </w:tcPr>
          <w:p w14:paraId="52CA0E85" w14:textId="77777777" w:rsidR="001920CE" w:rsidRPr="007020CA" w:rsidRDefault="001920CE" w:rsidP="001920CE">
            <w:pPr>
              <w:jc w:val="center"/>
            </w:pPr>
          </w:p>
        </w:tc>
        <w:tc>
          <w:tcPr>
            <w:tcW w:w="3800" w:type="dxa"/>
          </w:tcPr>
          <w:p w14:paraId="2C9BF649" w14:textId="367D5823" w:rsidR="001920CE" w:rsidRDefault="001920CE" w:rsidP="001920CE">
            <w:pPr>
              <w:jc w:val="center"/>
            </w:pPr>
            <w:r>
              <w:t xml:space="preserve">AMREF Momentum representative </w:t>
            </w:r>
          </w:p>
        </w:tc>
        <w:tc>
          <w:tcPr>
            <w:tcW w:w="965" w:type="dxa"/>
          </w:tcPr>
          <w:p w14:paraId="76440C8F" w14:textId="2DA1D05D" w:rsidR="001920CE" w:rsidRDefault="001920CE" w:rsidP="001920CE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2BA2B313" w14:textId="57A1C339" w:rsidR="001920CE" w:rsidRDefault="001920CE" w:rsidP="001920CE">
            <w:pPr>
              <w:jc w:val="center"/>
            </w:pPr>
            <w:r>
              <w:t>AMREF-Momentum</w:t>
            </w:r>
          </w:p>
        </w:tc>
      </w:tr>
      <w:tr w:rsidR="001920CE" w:rsidRPr="007020CA" w14:paraId="623956CA" w14:textId="77777777" w:rsidTr="00257D69">
        <w:trPr>
          <w:trHeight w:val="350"/>
        </w:trPr>
        <w:tc>
          <w:tcPr>
            <w:tcW w:w="1740" w:type="dxa"/>
            <w:vMerge/>
            <w:noWrap/>
          </w:tcPr>
          <w:p w14:paraId="349DEF85" w14:textId="77777777" w:rsidR="001920CE" w:rsidRPr="007020CA" w:rsidRDefault="001920CE" w:rsidP="001920CE">
            <w:pPr>
              <w:jc w:val="center"/>
            </w:pPr>
          </w:p>
        </w:tc>
        <w:tc>
          <w:tcPr>
            <w:tcW w:w="3800" w:type="dxa"/>
          </w:tcPr>
          <w:p w14:paraId="29FA9098" w14:textId="27E90EC8" w:rsidR="001920CE" w:rsidRDefault="001920CE" w:rsidP="001920CE">
            <w:pPr>
              <w:jc w:val="center"/>
            </w:pPr>
            <w:r>
              <w:t>Hospital Ombudsman</w:t>
            </w:r>
          </w:p>
        </w:tc>
        <w:tc>
          <w:tcPr>
            <w:tcW w:w="965" w:type="dxa"/>
          </w:tcPr>
          <w:p w14:paraId="0C89D171" w14:textId="385A86A2" w:rsidR="001920CE" w:rsidRDefault="001920CE" w:rsidP="001920CE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1E3494B3" w14:textId="4E3586CC" w:rsidR="001920CE" w:rsidRDefault="001920CE" w:rsidP="001920CE">
            <w:pPr>
              <w:jc w:val="center"/>
            </w:pPr>
            <w:r>
              <w:t>Phalombe DHO</w:t>
            </w:r>
          </w:p>
        </w:tc>
      </w:tr>
      <w:tr w:rsidR="006E0800" w:rsidRPr="007020CA" w14:paraId="671E36C7" w14:textId="77777777" w:rsidTr="00257D69">
        <w:trPr>
          <w:trHeight w:val="359"/>
        </w:trPr>
        <w:tc>
          <w:tcPr>
            <w:tcW w:w="1740" w:type="dxa"/>
            <w:vMerge/>
            <w:noWrap/>
          </w:tcPr>
          <w:p w14:paraId="20571E4A" w14:textId="77777777" w:rsidR="006E0800" w:rsidRPr="007020CA" w:rsidRDefault="006E0800" w:rsidP="006E0800">
            <w:pPr>
              <w:jc w:val="center"/>
            </w:pPr>
          </w:p>
        </w:tc>
        <w:tc>
          <w:tcPr>
            <w:tcW w:w="3800" w:type="dxa"/>
          </w:tcPr>
          <w:p w14:paraId="4931C590" w14:textId="2F50E2E9" w:rsidR="006E0800" w:rsidRDefault="006E0800" w:rsidP="006E0800">
            <w:pPr>
              <w:jc w:val="center"/>
            </w:pPr>
            <w:r w:rsidRPr="004E6A18">
              <w:t>Quality Assurance -Zonal lead</w:t>
            </w:r>
          </w:p>
        </w:tc>
        <w:tc>
          <w:tcPr>
            <w:tcW w:w="965" w:type="dxa"/>
          </w:tcPr>
          <w:p w14:paraId="1575067F" w14:textId="0B665552" w:rsidR="006E0800" w:rsidRDefault="006E0800" w:rsidP="006E0800">
            <w:pPr>
              <w:jc w:val="center"/>
            </w:pPr>
            <w:r w:rsidRPr="004E6A18">
              <w:t>1</w:t>
            </w:r>
          </w:p>
        </w:tc>
        <w:tc>
          <w:tcPr>
            <w:tcW w:w="3413" w:type="dxa"/>
            <w:noWrap/>
          </w:tcPr>
          <w:p w14:paraId="4587002A" w14:textId="16EEE48E" w:rsidR="006E0800" w:rsidRDefault="006E0800" w:rsidP="006E0800">
            <w:pPr>
              <w:jc w:val="center"/>
            </w:pPr>
            <w:r w:rsidRPr="004E6A18">
              <w:t>MoH-QMD-SW</w:t>
            </w:r>
          </w:p>
        </w:tc>
      </w:tr>
      <w:tr w:rsidR="001029F5" w:rsidRPr="007020CA" w14:paraId="45845877" w14:textId="77777777" w:rsidTr="00257D69">
        <w:trPr>
          <w:trHeight w:val="350"/>
        </w:trPr>
        <w:tc>
          <w:tcPr>
            <w:tcW w:w="1740" w:type="dxa"/>
            <w:vMerge/>
            <w:noWrap/>
          </w:tcPr>
          <w:p w14:paraId="056C8174" w14:textId="77777777" w:rsidR="001029F5" w:rsidRPr="007020CA" w:rsidRDefault="001029F5" w:rsidP="001029F5">
            <w:pPr>
              <w:jc w:val="center"/>
            </w:pPr>
          </w:p>
        </w:tc>
        <w:tc>
          <w:tcPr>
            <w:tcW w:w="3800" w:type="dxa"/>
          </w:tcPr>
          <w:p w14:paraId="2EAEECA0" w14:textId="3E22FE63" w:rsidR="001029F5" w:rsidRDefault="001029F5" w:rsidP="001029F5">
            <w:pPr>
              <w:jc w:val="center"/>
            </w:pPr>
            <w:r w:rsidRPr="00810153">
              <w:t>District Medical officer</w:t>
            </w:r>
          </w:p>
        </w:tc>
        <w:tc>
          <w:tcPr>
            <w:tcW w:w="965" w:type="dxa"/>
          </w:tcPr>
          <w:p w14:paraId="07B8736C" w14:textId="32532494" w:rsidR="001029F5" w:rsidRDefault="001029F5" w:rsidP="001029F5">
            <w:pPr>
              <w:jc w:val="center"/>
            </w:pPr>
            <w:r w:rsidRPr="00810153">
              <w:t>1</w:t>
            </w:r>
          </w:p>
        </w:tc>
        <w:tc>
          <w:tcPr>
            <w:tcW w:w="3413" w:type="dxa"/>
            <w:noWrap/>
          </w:tcPr>
          <w:p w14:paraId="4A3099AD" w14:textId="73786480" w:rsidR="001029F5" w:rsidRDefault="001029F5" w:rsidP="001029F5">
            <w:pPr>
              <w:jc w:val="center"/>
            </w:pPr>
            <w:r w:rsidRPr="00810153">
              <w:t xml:space="preserve">MoH-District </w:t>
            </w:r>
            <w:r w:rsidR="009B72A3" w:rsidRPr="00810153">
              <w:t>Hospital</w:t>
            </w:r>
          </w:p>
        </w:tc>
      </w:tr>
      <w:tr w:rsidR="001920CE" w:rsidRPr="007020CA" w14:paraId="133AAAB3" w14:textId="77777777" w:rsidTr="00257D69">
        <w:trPr>
          <w:trHeight w:val="350"/>
        </w:trPr>
        <w:tc>
          <w:tcPr>
            <w:tcW w:w="1740" w:type="dxa"/>
            <w:vMerge/>
            <w:noWrap/>
          </w:tcPr>
          <w:p w14:paraId="02310EB9" w14:textId="77777777" w:rsidR="001920CE" w:rsidRPr="007020CA" w:rsidRDefault="001920CE" w:rsidP="001920CE">
            <w:pPr>
              <w:jc w:val="center"/>
            </w:pPr>
          </w:p>
        </w:tc>
        <w:tc>
          <w:tcPr>
            <w:tcW w:w="3800" w:type="dxa"/>
          </w:tcPr>
          <w:p w14:paraId="2F0E775F" w14:textId="0F954CC8" w:rsidR="001920CE" w:rsidRPr="007F454F" w:rsidRDefault="001920CE" w:rsidP="001920CE">
            <w:pPr>
              <w:jc w:val="center"/>
              <w:rPr>
                <w:b/>
                <w:bCs/>
              </w:rPr>
            </w:pPr>
            <w:r w:rsidRPr="007F454F">
              <w:rPr>
                <w:b/>
                <w:bCs/>
              </w:rPr>
              <w:t>Total</w:t>
            </w:r>
          </w:p>
        </w:tc>
        <w:tc>
          <w:tcPr>
            <w:tcW w:w="965" w:type="dxa"/>
          </w:tcPr>
          <w:p w14:paraId="590638C7" w14:textId="17DEDD5C" w:rsidR="001920CE" w:rsidRPr="007F454F" w:rsidRDefault="00ED5C2D" w:rsidP="001920C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</w:t>
            </w:r>
          </w:p>
        </w:tc>
        <w:tc>
          <w:tcPr>
            <w:tcW w:w="3413" w:type="dxa"/>
            <w:noWrap/>
          </w:tcPr>
          <w:p w14:paraId="5EBCFCCA" w14:textId="77777777" w:rsidR="001920CE" w:rsidRDefault="001920CE" w:rsidP="001920CE">
            <w:pPr>
              <w:jc w:val="center"/>
            </w:pPr>
          </w:p>
        </w:tc>
      </w:tr>
    </w:tbl>
    <w:p w14:paraId="6CDD0B2D" w14:textId="77777777" w:rsidR="00F30FA4" w:rsidRDefault="00F30FA4"/>
    <w:sectPr w:rsidR="00F30F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I0NzQ2sDA3NzA3NzNR0lEKTi0uzszPAykwrAUA/4RKNSwAAAA="/>
  </w:docVars>
  <w:rsids>
    <w:rsidRoot w:val="00517C4C"/>
    <w:rsid w:val="000104C2"/>
    <w:rsid w:val="00020397"/>
    <w:rsid w:val="00023EC1"/>
    <w:rsid w:val="000309D0"/>
    <w:rsid w:val="0004729A"/>
    <w:rsid w:val="000748D1"/>
    <w:rsid w:val="00081736"/>
    <w:rsid w:val="000A6C49"/>
    <w:rsid w:val="000D1259"/>
    <w:rsid w:val="000D3948"/>
    <w:rsid w:val="000D68A7"/>
    <w:rsid w:val="000D7B57"/>
    <w:rsid w:val="001029F5"/>
    <w:rsid w:val="00104A62"/>
    <w:rsid w:val="0010752C"/>
    <w:rsid w:val="001249CC"/>
    <w:rsid w:val="00136820"/>
    <w:rsid w:val="00150C46"/>
    <w:rsid w:val="00156889"/>
    <w:rsid w:val="00160A82"/>
    <w:rsid w:val="00171955"/>
    <w:rsid w:val="00183AFD"/>
    <w:rsid w:val="001920CE"/>
    <w:rsid w:val="001C7F28"/>
    <w:rsid w:val="001D0625"/>
    <w:rsid w:val="001F5150"/>
    <w:rsid w:val="00206F90"/>
    <w:rsid w:val="002147D3"/>
    <w:rsid w:val="00224AEC"/>
    <w:rsid w:val="0023205B"/>
    <w:rsid w:val="00245F56"/>
    <w:rsid w:val="002577B0"/>
    <w:rsid w:val="00257D69"/>
    <w:rsid w:val="002618F7"/>
    <w:rsid w:val="00262A5C"/>
    <w:rsid w:val="00267BF4"/>
    <w:rsid w:val="002766D7"/>
    <w:rsid w:val="002815AE"/>
    <w:rsid w:val="002B243F"/>
    <w:rsid w:val="002B6D9F"/>
    <w:rsid w:val="002F367A"/>
    <w:rsid w:val="002F39A8"/>
    <w:rsid w:val="00301A43"/>
    <w:rsid w:val="003055EE"/>
    <w:rsid w:val="003170AD"/>
    <w:rsid w:val="0032773D"/>
    <w:rsid w:val="00332891"/>
    <w:rsid w:val="00334ABE"/>
    <w:rsid w:val="003374E1"/>
    <w:rsid w:val="00337AD5"/>
    <w:rsid w:val="003608C9"/>
    <w:rsid w:val="00375D2D"/>
    <w:rsid w:val="00375DDE"/>
    <w:rsid w:val="0038731A"/>
    <w:rsid w:val="00387B23"/>
    <w:rsid w:val="00394DA9"/>
    <w:rsid w:val="00394F1F"/>
    <w:rsid w:val="003A7415"/>
    <w:rsid w:val="003B78B0"/>
    <w:rsid w:val="003C0CD8"/>
    <w:rsid w:val="003C17FF"/>
    <w:rsid w:val="003D5FD7"/>
    <w:rsid w:val="004101EC"/>
    <w:rsid w:val="00440881"/>
    <w:rsid w:val="00450EC2"/>
    <w:rsid w:val="00454C5E"/>
    <w:rsid w:val="00465712"/>
    <w:rsid w:val="004812C7"/>
    <w:rsid w:val="00486214"/>
    <w:rsid w:val="004904FF"/>
    <w:rsid w:val="0049106B"/>
    <w:rsid w:val="00491CF6"/>
    <w:rsid w:val="004A3C5D"/>
    <w:rsid w:val="004B1476"/>
    <w:rsid w:val="004C574F"/>
    <w:rsid w:val="004D7DC4"/>
    <w:rsid w:val="004E306F"/>
    <w:rsid w:val="004F0CA5"/>
    <w:rsid w:val="004F0EF9"/>
    <w:rsid w:val="004F0FCA"/>
    <w:rsid w:val="00517C4C"/>
    <w:rsid w:val="005258B9"/>
    <w:rsid w:val="00525C42"/>
    <w:rsid w:val="00541080"/>
    <w:rsid w:val="005469CF"/>
    <w:rsid w:val="005542A0"/>
    <w:rsid w:val="00567ED3"/>
    <w:rsid w:val="005A09BC"/>
    <w:rsid w:val="005D06F1"/>
    <w:rsid w:val="005D4440"/>
    <w:rsid w:val="005E0451"/>
    <w:rsid w:val="006042DE"/>
    <w:rsid w:val="00616772"/>
    <w:rsid w:val="006221AD"/>
    <w:rsid w:val="006330CE"/>
    <w:rsid w:val="00635103"/>
    <w:rsid w:val="006405BC"/>
    <w:rsid w:val="00674109"/>
    <w:rsid w:val="00680632"/>
    <w:rsid w:val="0069136F"/>
    <w:rsid w:val="006963CD"/>
    <w:rsid w:val="006A7ABB"/>
    <w:rsid w:val="006B19FC"/>
    <w:rsid w:val="006B28ED"/>
    <w:rsid w:val="006C0014"/>
    <w:rsid w:val="006C5302"/>
    <w:rsid w:val="006D31D7"/>
    <w:rsid w:val="006E0800"/>
    <w:rsid w:val="006E57CD"/>
    <w:rsid w:val="006E7719"/>
    <w:rsid w:val="006F3556"/>
    <w:rsid w:val="006F66E8"/>
    <w:rsid w:val="007020CA"/>
    <w:rsid w:val="00714A0A"/>
    <w:rsid w:val="0071797E"/>
    <w:rsid w:val="00733BC5"/>
    <w:rsid w:val="007359D1"/>
    <w:rsid w:val="00756CE9"/>
    <w:rsid w:val="007771A1"/>
    <w:rsid w:val="00791327"/>
    <w:rsid w:val="007A25B0"/>
    <w:rsid w:val="007A73EF"/>
    <w:rsid w:val="007B56FD"/>
    <w:rsid w:val="007C33BC"/>
    <w:rsid w:val="007D3491"/>
    <w:rsid w:val="007E7FEB"/>
    <w:rsid w:val="007F1EF0"/>
    <w:rsid w:val="007F454F"/>
    <w:rsid w:val="007F64CE"/>
    <w:rsid w:val="007F79A3"/>
    <w:rsid w:val="0081721E"/>
    <w:rsid w:val="008211C2"/>
    <w:rsid w:val="00827BFB"/>
    <w:rsid w:val="0083207F"/>
    <w:rsid w:val="008354B5"/>
    <w:rsid w:val="00853FF8"/>
    <w:rsid w:val="00857446"/>
    <w:rsid w:val="00865719"/>
    <w:rsid w:val="00880494"/>
    <w:rsid w:val="008910C7"/>
    <w:rsid w:val="00892A26"/>
    <w:rsid w:val="008949C9"/>
    <w:rsid w:val="008A20FE"/>
    <w:rsid w:val="008A4244"/>
    <w:rsid w:val="008B56E2"/>
    <w:rsid w:val="008C27A0"/>
    <w:rsid w:val="008D7474"/>
    <w:rsid w:val="0091250D"/>
    <w:rsid w:val="009315D3"/>
    <w:rsid w:val="00946E65"/>
    <w:rsid w:val="00952C1B"/>
    <w:rsid w:val="00966DF7"/>
    <w:rsid w:val="0098231A"/>
    <w:rsid w:val="00984CAB"/>
    <w:rsid w:val="00985FF7"/>
    <w:rsid w:val="009933FA"/>
    <w:rsid w:val="009B23FD"/>
    <w:rsid w:val="009B3A59"/>
    <w:rsid w:val="009B3D52"/>
    <w:rsid w:val="009B53B1"/>
    <w:rsid w:val="009B72A3"/>
    <w:rsid w:val="009C6AE0"/>
    <w:rsid w:val="009D22F3"/>
    <w:rsid w:val="009F7FE7"/>
    <w:rsid w:val="00A30481"/>
    <w:rsid w:val="00A65B6C"/>
    <w:rsid w:val="00A86A1F"/>
    <w:rsid w:val="00A90FB7"/>
    <w:rsid w:val="00AA66FB"/>
    <w:rsid w:val="00AC0829"/>
    <w:rsid w:val="00AE06B1"/>
    <w:rsid w:val="00AF096B"/>
    <w:rsid w:val="00B004A5"/>
    <w:rsid w:val="00B017F3"/>
    <w:rsid w:val="00B1157C"/>
    <w:rsid w:val="00B157C6"/>
    <w:rsid w:val="00B45724"/>
    <w:rsid w:val="00B7032D"/>
    <w:rsid w:val="00B71008"/>
    <w:rsid w:val="00B76318"/>
    <w:rsid w:val="00B97B8E"/>
    <w:rsid w:val="00BA0BAA"/>
    <w:rsid w:val="00BA3FEB"/>
    <w:rsid w:val="00BB3121"/>
    <w:rsid w:val="00BB607B"/>
    <w:rsid w:val="00BD1B93"/>
    <w:rsid w:val="00BD3364"/>
    <w:rsid w:val="00BE2AA6"/>
    <w:rsid w:val="00BF36BC"/>
    <w:rsid w:val="00C00A42"/>
    <w:rsid w:val="00C110AC"/>
    <w:rsid w:val="00C121EE"/>
    <w:rsid w:val="00C13278"/>
    <w:rsid w:val="00C345C2"/>
    <w:rsid w:val="00C47C64"/>
    <w:rsid w:val="00C51BC0"/>
    <w:rsid w:val="00C55473"/>
    <w:rsid w:val="00C60504"/>
    <w:rsid w:val="00C62935"/>
    <w:rsid w:val="00C74B55"/>
    <w:rsid w:val="00C76781"/>
    <w:rsid w:val="00C85429"/>
    <w:rsid w:val="00C94539"/>
    <w:rsid w:val="00CA583D"/>
    <w:rsid w:val="00CB146A"/>
    <w:rsid w:val="00CC15C9"/>
    <w:rsid w:val="00CD6CAB"/>
    <w:rsid w:val="00CF31AC"/>
    <w:rsid w:val="00D121C1"/>
    <w:rsid w:val="00D16523"/>
    <w:rsid w:val="00D1674C"/>
    <w:rsid w:val="00D34447"/>
    <w:rsid w:val="00D37A14"/>
    <w:rsid w:val="00D647F4"/>
    <w:rsid w:val="00D64E19"/>
    <w:rsid w:val="00D80587"/>
    <w:rsid w:val="00DA2A83"/>
    <w:rsid w:val="00DA4BC2"/>
    <w:rsid w:val="00DA59E8"/>
    <w:rsid w:val="00DB125A"/>
    <w:rsid w:val="00DC08C6"/>
    <w:rsid w:val="00DC5A56"/>
    <w:rsid w:val="00DD0D13"/>
    <w:rsid w:val="00DD69C7"/>
    <w:rsid w:val="00DE2A9E"/>
    <w:rsid w:val="00DE3BBF"/>
    <w:rsid w:val="00DE5117"/>
    <w:rsid w:val="00E5327D"/>
    <w:rsid w:val="00E638ED"/>
    <w:rsid w:val="00E764A0"/>
    <w:rsid w:val="00E90612"/>
    <w:rsid w:val="00E97B48"/>
    <w:rsid w:val="00EA64D1"/>
    <w:rsid w:val="00EA7A70"/>
    <w:rsid w:val="00EB6059"/>
    <w:rsid w:val="00EB68A9"/>
    <w:rsid w:val="00EB6D6C"/>
    <w:rsid w:val="00EC7D02"/>
    <w:rsid w:val="00ED4244"/>
    <w:rsid w:val="00ED4376"/>
    <w:rsid w:val="00ED5C2D"/>
    <w:rsid w:val="00EE5B06"/>
    <w:rsid w:val="00EF79AF"/>
    <w:rsid w:val="00F247A3"/>
    <w:rsid w:val="00F30FA4"/>
    <w:rsid w:val="00F36C4D"/>
    <w:rsid w:val="00F37E9C"/>
    <w:rsid w:val="00F434C6"/>
    <w:rsid w:val="00F44E0B"/>
    <w:rsid w:val="00F54D3F"/>
    <w:rsid w:val="00F552DB"/>
    <w:rsid w:val="00F74F5A"/>
    <w:rsid w:val="00F944F0"/>
    <w:rsid w:val="00FA1286"/>
    <w:rsid w:val="00FA6533"/>
    <w:rsid w:val="00FB1879"/>
    <w:rsid w:val="00FB1B57"/>
    <w:rsid w:val="00FB26CB"/>
    <w:rsid w:val="00FB3E3F"/>
    <w:rsid w:val="00FF2E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0AA9D0"/>
  <w15:chartTrackingRefBased/>
  <w15:docId w15:val="{68B092D6-BD8F-4A99-BF76-D0D5ADC59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0F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11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271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7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8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8fdd7410-975e-4ab4-8eba-04eb2d2c35cb}" enabled="0" method="" siteId="{8fdd7410-975e-4ab4-8eba-04eb2d2c35cb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34</Words>
  <Characters>1909</Characters>
  <Application>Microsoft Office Word</Application>
  <DocSecurity>0</DocSecurity>
  <Lines>15</Lines>
  <Paragraphs>4</Paragraphs>
  <ScaleCrop>false</ScaleCrop>
  <Company/>
  <LinksUpToDate>false</LinksUpToDate>
  <CharactersWithSpaces>2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tisunge Gondwe</dc:creator>
  <cp:keywords/>
  <dc:description/>
  <cp:lastModifiedBy>Mtisunge Gondwe</cp:lastModifiedBy>
  <cp:revision>9</cp:revision>
  <dcterms:created xsi:type="dcterms:W3CDTF">2025-05-06T09:45:00Z</dcterms:created>
  <dcterms:modified xsi:type="dcterms:W3CDTF">2025-05-12T09:47:00Z</dcterms:modified>
</cp:coreProperties>
</file>